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C179D" w14:textId="77777777" w:rsidR="00F1081E" w:rsidRDefault="00F1081E" w:rsidP="00014FD9">
      <w:pPr>
        <w:rPr>
          <w:b/>
          <w:bCs/>
          <w:color w:val="7030A0"/>
        </w:rPr>
      </w:pPr>
    </w:p>
    <w:p w14:paraId="449A6C3B" w14:textId="77777777" w:rsidR="000F4E5C" w:rsidRDefault="000F4E5C" w:rsidP="00014FD9">
      <w:pPr>
        <w:rPr>
          <w:b/>
          <w:bCs/>
          <w:color w:val="7030A0"/>
          <w:sz w:val="24"/>
          <w:szCs w:val="24"/>
        </w:rPr>
      </w:pPr>
    </w:p>
    <w:p w14:paraId="14C9E7D7" w14:textId="77777777" w:rsidR="004A5004" w:rsidRDefault="004A5004" w:rsidP="00014FD9">
      <w:pPr>
        <w:rPr>
          <w:b/>
          <w:bCs/>
          <w:color w:val="7030A0"/>
          <w:sz w:val="24"/>
          <w:szCs w:val="24"/>
        </w:rPr>
      </w:pPr>
    </w:p>
    <w:p w14:paraId="67BF2260" w14:textId="39D2701C" w:rsidR="00014FD9" w:rsidRDefault="000127E5" w:rsidP="00014FD9">
      <w:pPr>
        <w:rPr>
          <w:b/>
          <w:bCs/>
          <w:color w:val="7030A0"/>
          <w:sz w:val="24"/>
          <w:szCs w:val="24"/>
        </w:rPr>
      </w:pPr>
      <w:r>
        <w:rPr>
          <w:b/>
          <w:bCs/>
          <w:color w:val="7030A0"/>
          <w:sz w:val="24"/>
          <w:szCs w:val="24"/>
        </w:rPr>
        <w:t>August</w:t>
      </w:r>
      <w:r w:rsidR="00D25368">
        <w:rPr>
          <w:b/>
          <w:bCs/>
          <w:color w:val="7030A0"/>
          <w:sz w:val="24"/>
          <w:szCs w:val="24"/>
        </w:rPr>
        <w:t xml:space="preserve"> </w:t>
      </w:r>
      <w:r w:rsidR="00014FD9" w:rsidRPr="000F4E5C">
        <w:rPr>
          <w:b/>
          <w:bCs/>
          <w:color w:val="7030A0"/>
          <w:sz w:val="24"/>
          <w:szCs w:val="24"/>
        </w:rPr>
        <w:t>Meet and Greet</w:t>
      </w:r>
      <w:r w:rsidR="00014FD9" w:rsidRPr="000F4E5C">
        <w:rPr>
          <w:sz w:val="24"/>
          <w:szCs w:val="24"/>
        </w:rPr>
        <w:tab/>
      </w:r>
      <w:r w:rsidR="00014FD9" w:rsidRPr="000F4E5C">
        <w:rPr>
          <w:sz w:val="24"/>
          <w:szCs w:val="24"/>
        </w:rPr>
        <w:tab/>
      </w:r>
      <w:r w:rsidR="00014FD9" w:rsidRPr="000F4E5C">
        <w:rPr>
          <w:sz w:val="24"/>
          <w:szCs w:val="24"/>
        </w:rPr>
        <w:tab/>
      </w:r>
      <w:r w:rsidR="00014FD9" w:rsidRPr="000F4E5C">
        <w:rPr>
          <w:sz w:val="24"/>
          <w:szCs w:val="24"/>
        </w:rPr>
        <w:tab/>
      </w:r>
      <w:r w:rsidR="00014FD9" w:rsidRPr="000F4E5C">
        <w:rPr>
          <w:sz w:val="24"/>
          <w:szCs w:val="24"/>
        </w:rPr>
        <w:tab/>
      </w:r>
      <w:r w:rsidR="00014FD9" w:rsidRPr="000F4E5C">
        <w:rPr>
          <w:sz w:val="24"/>
          <w:szCs w:val="24"/>
        </w:rPr>
        <w:tab/>
      </w:r>
      <w:r w:rsidR="00014FD9" w:rsidRPr="000F4E5C">
        <w:rPr>
          <w:sz w:val="24"/>
          <w:szCs w:val="24"/>
        </w:rPr>
        <w:tab/>
      </w:r>
      <w:r w:rsidR="006D712B">
        <w:rPr>
          <w:sz w:val="24"/>
          <w:szCs w:val="24"/>
        </w:rPr>
        <w:t xml:space="preserve">            </w:t>
      </w:r>
      <w:r>
        <w:rPr>
          <w:b/>
          <w:bCs/>
          <w:color w:val="7030A0"/>
          <w:sz w:val="24"/>
          <w:szCs w:val="24"/>
        </w:rPr>
        <w:t>August 9,</w:t>
      </w:r>
      <w:r w:rsidR="00014FD9" w:rsidRPr="000F4E5C">
        <w:rPr>
          <w:b/>
          <w:bCs/>
          <w:color w:val="7030A0"/>
          <w:sz w:val="24"/>
          <w:szCs w:val="24"/>
        </w:rPr>
        <w:t xml:space="preserve"> 2022</w:t>
      </w:r>
    </w:p>
    <w:p w14:paraId="2BF46E65" w14:textId="7AD8DC91" w:rsidR="00014FD9" w:rsidRPr="000F4E5C" w:rsidRDefault="00A74623" w:rsidP="00E03EDD">
      <w:pPr>
        <w:rPr>
          <w:b/>
          <w:bCs/>
          <w:color w:val="7030A0"/>
          <w:sz w:val="24"/>
          <w:szCs w:val="24"/>
        </w:rPr>
      </w:pPr>
      <w:r>
        <w:rPr>
          <w:b/>
          <w:bCs/>
          <w:color w:val="7030A0"/>
          <w:sz w:val="24"/>
          <w:szCs w:val="24"/>
        </w:rPr>
        <w:t>Black Bear Diner</w:t>
      </w:r>
      <w:r>
        <w:rPr>
          <w:b/>
          <w:bCs/>
          <w:color w:val="7030A0"/>
          <w:sz w:val="24"/>
          <w:szCs w:val="24"/>
        </w:rPr>
        <w:tab/>
      </w:r>
      <w:r>
        <w:rPr>
          <w:b/>
          <w:bCs/>
          <w:color w:val="7030A0"/>
          <w:sz w:val="24"/>
          <w:szCs w:val="24"/>
        </w:rPr>
        <w:tab/>
      </w:r>
      <w:r>
        <w:rPr>
          <w:b/>
          <w:bCs/>
          <w:color w:val="7030A0"/>
          <w:sz w:val="24"/>
          <w:szCs w:val="24"/>
        </w:rPr>
        <w:tab/>
      </w:r>
      <w:r>
        <w:rPr>
          <w:b/>
          <w:bCs/>
          <w:color w:val="7030A0"/>
          <w:sz w:val="24"/>
          <w:szCs w:val="24"/>
        </w:rPr>
        <w:tab/>
      </w:r>
      <w:r>
        <w:rPr>
          <w:b/>
          <w:bCs/>
          <w:color w:val="7030A0"/>
          <w:sz w:val="24"/>
          <w:szCs w:val="24"/>
        </w:rPr>
        <w:tab/>
      </w:r>
      <w:r>
        <w:rPr>
          <w:b/>
          <w:bCs/>
          <w:color w:val="7030A0"/>
          <w:sz w:val="24"/>
          <w:szCs w:val="24"/>
        </w:rPr>
        <w:tab/>
      </w:r>
      <w:r>
        <w:rPr>
          <w:b/>
          <w:bCs/>
          <w:color w:val="7030A0"/>
          <w:sz w:val="24"/>
          <w:szCs w:val="24"/>
        </w:rPr>
        <w:tab/>
      </w:r>
      <w:r>
        <w:rPr>
          <w:b/>
          <w:bCs/>
          <w:color w:val="7030A0"/>
          <w:sz w:val="24"/>
          <w:szCs w:val="24"/>
        </w:rPr>
        <w:tab/>
      </w:r>
      <w:r w:rsidR="000127E5">
        <w:rPr>
          <w:b/>
          <w:bCs/>
          <w:color w:val="7030A0"/>
          <w:sz w:val="24"/>
          <w:szCs w:val="24"/>
        </w:rPr>
        <w:t xml:space="preserve">     </w:t>
      </w:r>
      <w:r>
        <w:rPr>
          <w:b/>
          <w:bCs/>
          <w:color w:val="7030A0"/>
          <w:sz w:val="24"/>
          <w:szCs w:val="24"/>
        </w:rPr>
        <w:t>6:30 pm – 8:30 pm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2889"/>
        <w:gridCol w:w="649"/>
        <w:gridCol w:w="3170"/>
        <w:gridCol w:w="649"/>
        <w:gridCol w:w="2721"/>
        <w:gridCol w:w="717"/>
      </w:tblGrid>
      <w:tr w:rsidR="00607BA9" w:rsidRPr="00703522" w14:paraId="0274C7AF" w14:textId="77777777" w:rsidTr="004B0359">
        <w:tc>
          <w:tcPr>
            <w:tcW w:w="2905" w:type="dxa"/>
          </w:tcPr>
          <w:p w14:paraId="62F77D87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Board Member</w:t>
            </w:r>
          </w:p>
        </w:tc>
        <w:tc>
          <w:tcPr>
            <w:tcW w:w="600" w:type="dxa"/>
          </w:tcPr>
          <w:p w14:paraId="4B979A5B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Here</w:t>
            </w:r>
          </w:p>
        </w:tc>
        <w:tc>
          <w:tcPr>
            <w:tcW w:w="3187" w:type="dxa"/>
          </w:tcPr>
          <w:p w14:paraId="120967A2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Board Member</w:t>
            </w:r>
          </w:p>
        </w:tc>
        <w:tc>
          <w:tcPr>
            <w:tcW w:w="649" w:type="dxa"/>
          </w:tcPr>
          <w:p w14:paraId="0DD96BC6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Here</w:t>
            </w:r>
          </w:p>
        </w:tc>
        <w:tc>
          <w:tcPr>
            <w:tcW w:w="2736" w:type="dxa"/>
          </w:tcPr>
          <w:p w14:paraId="69084E10" w14:textId="77777777" w:rsidR="00607BA9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Board Member</w:t>
            </w:r>
          </w:p>
        </w:tc>
        <w:tc>
          <w:tcPr>
            <w:tcW w:w="718" w:type="dxa"/>
          </w:tcPr>
          <w:p w14:paraId="7EA7B26C" w14:textId="77777777" w:rsidR="00607BA9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Here</w:t>
            </w:r>
          </w:p>
        </w:tc>
      </w:tr>
      <w:tr w:rsidR="00607BA9" w:rsidRPr="00703522" w14:paraId="1E718D3F" w14:textId="77777777" w:rsidTr="004B0359">
        <w:tc>
          <w:tcPr>
            <w:tcW w:w="2905" w:type="dxa"/>
          </w:tcPr>
          <w:p w14:paraId="551D2E29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Lilyann Lear – Pixel</w:t>
            </w:r>
          </w:p>
        </w:tc>
        <w:tc>
          <w:tcPr>
            <w:tcW w:w="600" w:type="dxa"/>
          </w:tcPr>
          <w:p w14:paraId="5B80AD77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3187" w:type="dxa"/>
          </w:tcPr>
          <w:p w14:paraId="728BA583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Gloria Jackson – Fireball</w:t>
            </w:r>
          </w:p>
        </w:tc>
        <w:tc>
          <w:tcPr>
            <w:tcW w:w="649" w:type="dxa"/>
          </w:tcPr>
          <w:p w14:paraId="72599962" w14:textId="247517B2" w:rsidR="00607BA9" w:rsidRPr="00703522" w:rsidRDefault="00690FA0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2736" w:type="dxa"/>
          </w:tcPr>
          <w:p w14:paraId="725E3C1C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Michelle Soul – Ginger Snap</w:t>
            </w:r>
          </w:p>
        </w:tc>
        <w:tc>
          <w:tcPr>
            <w:tcW w:w="718" w:type="dxa"/>
          </w:tcPr>
          <w:p w14:paraId="2434F396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</w:tr>
      <w:tr w:rsidR="00607BA9" w:rsidRPr="00703522" w14:paraId="102E28EA" w14:textId="77777777" w:rsidTr="004B0359">
        <w:tc>
          <w:tcPr>
            <w:tcW w:w="2905" w:type="dxa"/>
          </w:tcPr>
          <w:p w14:paraId="054475DE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 xml:space="preserve">Sandy Knab – </w:t>
            </w:r>
            <w:proofErr w:type="spellStart"/>
            <w:proofErr w:type="gramStart"/>
            <w:r>
              <w:rPr>
                <w:rFonts w:ascii="Calibri" w:hAnsi="Calibri" w:cs="Calibri"/>
                <w:color w:val="1D2228"/>
                <w:sz w:val="22"/>
                <w:szCs w:val="22"/>
              </w:rPr>
              <w:t>BadAss</w:t>
            </w:r>
            <w:proofErr w:type="spellEnd"/>
            <w:proofErr w:type="gramEnd"/>
          </w:p>
        </w:tc>
        <w:tc>
          <w:tcPr>
            <w:tcW w:w="600" w:type="dxa"/>
          </w:tcPr>
          <w:p w14:paraId="2E6A802B" w14:textId="6C690376" w:rsidR="00607BA9" w:rsidRPr="00703522" w:rsidRDefault="008019E7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3187" w:type="dxa"/>
          </w:tcPr>
          <w:p w14:paraId="46C3C624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Tracy Cutler – Switchback</w:t>
            </w:r>
          </w:p>
        </w:tc>
        <w:tc>
          <w:tcPr>
            <w:tcW w:w="649" w:type="dxa"/>
          </w:tcPr>
          <w:p w14:paraId="5F9528B8" w14:textId="13B6A87A" w:rsidR="00607BA9" w:rsidRPr="00703522" w:rsidRDefault="008019E7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2736" w:type="dxa"/>
          </w:tcPr>
          <w:p w14:paraId="78480C48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  <w:tc>
          <w:tcPr>
            <w:tcW w:w="718" w:type="dxa"/>
          </w:tcPr>
          <w:p w14:paraId="7F0C2681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</w:tr>
    </w:tbl>
    <w:p w14:paraId="55E44AD6" w14:textId="77777777" w:rsidR="00607BA9" w:rsidRDefault="00607BA9" w:rsidP="006343FE"/>
    <w:p w14:paraId="3217C591" w14:textId="77777777" w:rsidR="00607BA9" w:rsidRDefault="00607BA9" w:rsidP="006343FE">
      <w:pPr>
        <w:jc w:val="center"/>
      </w:pPr>
      <w:r>
        <w:t>Meet Up RSVP List</w:t>
      </w:r>
    </w:p>
    <w:tbl>
      <w:tblPr>
        <w:tblStyle w:val="TableGrid"/>
        <w:tblW w:w="10795" w:type="dxa"/>
        <w:tblLayout w:type="fixed"/>
        <w:tblLook w:val="04A0" w:firstRow="1" w:lastRow="0" w:firstColumn="1" w:lastColumn="0" w:noHBand="0" w:noVBand="1"/>
      </w:tblPr>
      <w:tblGrid>
        <w:gridCol w:w="2965"/>
        <w:gridCol w:w="720"/>
        <w:gridCol w:w="3150"/>
        <w:gridCol w:w="720"/>
        <w:gridCol w:w="2520"/>
        <w:gridCol w:w="720"/>
      </w:tblGrid>
      <w:tr w:rsidR="00607BA9" w:rsidRPr="00703522" w14:paraId="07DA78F4" w14:textId="77777777" w:rsidTr="004B0359">
        <w:tc>
          <w:tcPr>
            <w:tcW w:w="2965" w:type="dxa"/>
          </w:tcPr>
          <w:p w14:paraId="55030CA3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Member</w:t>
            </w:r>
          </w:p>
        </w:tc>
        <w:tc>
          <w:tcPr>
            <w:tcW w:w="720" w:type="dxa"/>
          </w:tcPr>
          <w:p w14:paraId="7108B58F" w14:textId="77777777" w:rsidR="00607BA9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Here</w:t>
            </w:r>
          </w:p>
        </w:tc>
        <w:tc>
          <w:tcPr>
            <w:tcW w:w="3150" w:type="dxa"/>
          </w:tcPr>
          <w:p w14:paraId="762A21D0" w14:textId="77777777" w:rsidR="00607BA9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Member</w:t>
            </w:r>
          </w:p>
        </w:tc>
        <w:tc>
          <w:tcPr>
            <w:tcW w:w="720" w:type="dxa"/>
          </w:tcPr>
          <w:p w14:paraId="496013EF" w14:textId="77777777" w:rsidR="00607BA9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Here</w:t>
            </w:r>
          </w:p>
        </w:tc>
        <w:tc>
          <w:tcPr>
            <w:tcW w:w="2520" w:type="dxa"/>
          </w:tcPr>
          <w:p w14:paraId="05E99CE8" w14:textId="77777777" w:rsidR="00607BA9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Members</w:t>
            </w:r>
          </w:p>
        </w:tc>
        <w:tc>
          <w:tcPr>
            <w:tcW w:w="720" w:type="dxa"/>
          </w:tcPr>
          <w:p w14:paraId="6E352507" w14:textId="77777777" w:rsidR="00607BA9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Here</w:t>
            </w:r>
          </w:p>
        </w:tc>
      </w:tr>
      <w:tr w:rsidR="00607BA9" w:rsidRPr="00703522" w14:paraId="1953F44D" w14:textId="77777777" w:rsidTr="004B0359">
        <w:tc>
          <w:tcPr>
            <w:tcW w:w="2965" w:type="dxa"/>
          </w:tcPr>
          <w:p w14:paraId="635EE269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Amie Bourn</w:t>
            </w:r>
          </w:p>
        </w:tc>
        <w:tc>
          <w:tcPr>
            <w:tcW w:w="720" w:type="dxa"/>
          </w:tcPr>
          <w:p w14:paraId="4A20B1B5" w14:textId="616A054B" w:rsidR="00607BA9" w:rsidRPr="00703522" w:rsidRDefault="008019E7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3150" w:type="dxa"/>
          </w:tcPr>
          <w:p w14:paraId="634E453E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Julie Phelps</w:t>
            </w:r>
          </w:p>
        </w:tc>
        <w:tc>
          <w:tcPr>
            <w:tcW w:w="720" w:type="dxa"/>
          </w:tcPr>
          <w:p w14:paraId="4CC34938" w14:textId="7ABB957E" w:rsidR="00607BA9" w:rsidRPr="00703522" w:rsidRDefault="00752960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2520" w:type="dxa"/>
          </w:tcPr>
          <w:p w14:paraId="7ADCC02F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Stacy Allen</w:t>
            </w:r>
          </w:p>
        </w:tc>
        <w:tc>
          <w:tcPr>
            <w:tcW w:w="720" w:type="dxa"/>
          </w:tcPr>
          <w:p w14:paraId="01C5B8EC" w14:textId="5CF1A4B1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</w:tr>
      <w:tr w:rsidR="00607BA9" w:rsidRPr="00703522" w14:paraId="4ECE3DC0" w14:textId="77777777" w:rsidTr="004B0359">
        <w:tc>
          <w:tcPr>
            <w:tcW w:w="2965" w:type="dxa"/>
          </w:tcPr>
          <w:p w14:paraId="44CFFB27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Becky Lougheed</w:t>
            </w:r>
          </w:p>
        </w:tc>
        <w:tc>
          <w:tcPr>
            <w:tcW w:w="720" w:type="dxa"/>
          </w:tcPr>
          <w:p w14:paraId="79E2D517" w14:textId="3B59F832" w:rsidR="00607BA9" w:rsidRPr="00703522" w:rsidRDefault="008019E7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3150" w:type="dxa"/>
          </w:tcPr>
          <w:p w14:paraId="0E15CFF7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Laurie Bradshaw</w:t>
            </w:r>
          </w:p>
        </w:tc>
        <w:tc>
          <w:tcPr>
            <w:tcW w:w="720" w:type="dxa"/>
          </w:tcPr>
          <w:p w14:paraId="75D7ECE7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  <w:tc>
          <w:tcPr>
            <w:tcW w:w="2520" w:type="dxa"/>
          </w:tcPr>
          <w:p w14:paraId="77A84044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 xml:space="preserve">Pat "Mi Vida </w:t>
            </w:r>
            <w:proofErr w:type="spellStart"/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Loca</w:t>
            </w:r>
            <w:proofErr w:type="spellEnd"/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"</w:t>
            </w:r>
          </w:p>
        </w:tc>
        <w:tc>
          <w:tcPr>
            <w:tcW w:w="720" w:type="dxa"/>
          </w:tcPr>
          <w:p w14:paraId="0CB675B4" w14:textId="096303BB" w:rsidR="00607BA9" w:rsidRPr="00703522" w:rsidRDefault="00752960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</w:tr>
      <w:tr w:rsidR="00607BA9" w:rsidRPr="00703522" w14:paraId="16FCA651" w14:textId="77777777" w:rsidTr="004B0359">
        <w:tc>
          <w:tcPr>
            <w:tcW w:w="2965" w:type="dxa"/>
          </w:tcPr>
          <w:p w14:paraId="5923D3E7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Cheryl Ramsay</w:t>
            </w:r>
          </w:p>
        </w:tc>
        <w:tc>
          <w:tcPr>
            <w:tcW w:w="720" w:type="dxa"/>
          </w:tcPr>
          <w:p w14:paraId="4E852700" w14:textId="59CA5338" w:rsidR="00607BA9" w:rsidRPr="00703522" w:rsidRDefault="00EA3CAC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3150" w:type="dxa"/>
          </w:tcPr>
          <w:p w14:paraId="6535FBEC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Laurie Ross</w:t>
            </w:r>
          </w:p>
        </w:tc>
        <w:tc>
          <w:tcPr>
            <w:tcW w:w="720" w:type="dxa"/>
          </w:tcPr>
          <w:p w14:paraId="630E6D2A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  <w:tc>
          <w:tcPr>
            <w:tcW w:w="2520" w:type="dxa"/>
          </w:tcPr>
          <w:p w14:paraId="3B7EDBB2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Suzi</w:t>
            </w:r>
          </w:p>
        </w:tc>
        <w:tc>
          <w:tcPr>
            <w:tcW w:w="720" w:type="dxa"/>
          </w:tcPr>
          <w:p w14:paraId="0CBF03AC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</w:tr>
      <w:tr w:rsidR="00607BA9" w:rsidRPr="00703522" w14:paraId="2C192D69" w14:textId="77777777" w:rsidTr="004B0359">
        <w:tc>
          <w:tcPr>
            <w:tcW w:w="2965" w:type="dxa"/>
          </w:tcPr>
          <w:p w14:paraId="75853A2E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Deb Butler</w:t>
            </w:r>
          </w:p>
        </w:tc>
        <w:tc>
          <w:tcPr>
            <w:tcW w:w="720" w:type="dxa"/>
          </w:tcPr>
          <w:p w14:paraId="1315DEDD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  <w:tc>
          <w:tcPr>
            <w:tcW w:w="3150" w:type="dxa"/>
          </w:tcPr>
          <w:p w14:paraId="49138A58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Leanna Washington</w:t>
            </w:r>
          </w:p>
        </w:tc>
        <w:tc>
          <w:tcPr>
            <w:tcW w:w="720" w:type="dxa"/>
          </w:tcPr>
          <w:p w14:paraId="0DAF2571" w14:textId="5BF18E6C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  <w:tc>
          <w:tcPr>
            <w:tcW w:w="2520" w:type="dxa"/>
          </w:tcPr>
          <w:p w14:paraId="133C20DE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Taylor Drake</w:t>
            </w:r>
          </w:p>
        </w:tc>
        <w:tc>
          <w:tcPr>
            <w:tcW w:w="720" w:type="dxa"/>
          </w:tcPr>
          <w:p w14:paraId="04C59CB3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</w:tr>
      <w:tr w:rsidR="00607BA9" w:rsidRPr="00703522" w14:paraId="37ED3238" w14:textId="77777777" w:rsidTr="004B0359">
        <w:tc>
          <w:tcPr>
            <w:tcW w:w="2965" w:type="dxa"/>
          </w:tcPr>
          <w:p w14:paraId="5CEFD954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Dolly Cervantes</w:t>
            </w:r>
          </w:p>
        </w:tc>
        <w:tc>
          <w:tcPr>
            <w:tcW w:w="720" w:type="dxa"/>
          </w:tcPr>
          <w:p w14:paraId="78715097" w14:textId="258ABD63" w:rsidR="00607BA9" w:rsidRPr="00703522" w:rsidRDefault="00603231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3150" w:type="dxa"/>
          </w:tcPr>
          <w:p w14:paraId="2E2DB255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Mary</w:t>
            </w:r>
            <w:r>
              <w:rPr>
                <w:rFonts w:ascii="Calibri" w:hAnsi="Calibri" w:cs="Calibri"/>
                <w:color w:val="1D2228"/>
                <w:sz w:val="22"/>
                <w:szCs w:val="22"/>
              </w:rPr>
              <w:t xml:space="preserve"> Q</w:t>
            </w:r>
          </w:p>
        </w:tc>
        <w:tc>
          <w:tcPr>
            <w:tcW w:w="720" w:type="dxa"/>
          </w:tcPr>
          <w:p w14:paraId="2A1F3BED" w14:textId="03A0729F" w:rsidR="00607BA9" w:rsidRPr="00703522" w:rsidRDefault="00200445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2520" w:type="dxa"/>
          </w:tcPr>
          <w:p w14:paraId="0B4AACCC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proofErr w:type="spellStart"/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Tymme</w:t>
            </w:r>
            <w:proofErr w:type="spellEnd"/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 xml:space="preserve"> McCracken</w:t>
            </w:r>
          </w:p>
        </w:tc>
        <w:tc>
          <w:tcPr>
            <w:tcW w:w="720" w:type="dxa"/>
          </w:tcPr>
          <w:p w14:paraId="4AD3BC57" w14:textId="5AB1CF77" w:rsidR="00607BA9" w:rsidRPr="00703522" w:rsidRDefault="0009653E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</w:tr>
      <w:tr w:rsidR="00607BA9" w:rsidRPr="00703522" w14:paraId="79998E30" w14:textId="77777777" w:rsidTr="004B0359">
        <w:tc>
          <w:tcPr>
            <w:tcW w:w="2965" w:type="dxa"/>
          </w:tcPr>
          <w:p w14:paraId="21AC554E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Erica Murdoch</w:t>
            </w:r>
          </w:p>
        </w:tc>
        <w:tc>
          <w:tcPr>
            <w:tcW w:w="720" w:type="dxa"/>
          </w:tcPr>
          <w:p w14:paraId="6B514555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  <w:tc>
          <w:tcPr>
            <w:tcW w:w="3150" w:type="dxa"/>
          </w:tcPr>
          <w:p w14:paraId="27DDD055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Mary Januch</w:t>
            </w:r>
          </w:p>
        </w:tc>
        <w:tc>
          <w:tcPr>
            <w:tcW w:w="720" w:type="dxa"/>
          </w:tcPr>
          <w:p w14:paraId="038E0980" w14:textId="6707D37D" w:rsidR="00607BA9" w:rsidRPr="00703522" w:rsidRDefault="00C259CD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2520" w:type="dxa"/>
          </w:tcPr>
          <w:p w14:paraId="7B0F24F3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Marissa</w:t>
            </w:r>
          </w:p>
        </w:tc>
        <w:tc>
          <w:tcPr>
            <w:tcW w:w="720" w:type="dxa"/>
          </w:tcPr>
          <w:p w14:paraId="0F0979FD" w14:textId="4F527CBF" w:rsidR="00607BA9" w:rsidRPr="00703522" w:rsidRDefault="009F2A74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</w:tr>
      <w:tr w:rsidR="00607BA9" w:rsidRPr="00703522" w14:paraId="69946EA5" w14:textId="77777777" w:rsidTr="004B0359">
        <w:tc>
          <w:tcPr>
            <w:tcW w:w="2965" w:type="dxa"/>
          </w:tcPr>
          <w:p w14:paraId="12F0B8E2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Jen Gallagher</w:t>
            </w:r>
          </w:p>
        </w:tc>
        <w:tc>
          <w:tcPr>
            <w:tcW w:w="720" w:type="dxa"/>
          </w:tcPr>
          <w:p w14:paraId="37F169E1" w14:textId="51041AF3" w:rsidR="00607BA9" w:rsidRPr="00703522" w:rsidRDefault="00603231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3150" w:type="dxa"/>
          </w:tcPr>
          <w:p w14:paraId="4377A3EC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Susan Fenwick</w:t>
            </w:r>
          </w:p>
        </w:tc>
        <w:tc>
          <w:tcPr>
            <w:tcW w:w="720" w:type="dxa"/>
          </w:tcPr>
          <w:p w14:paraId="5FD85DA3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  <w:tc>
          <w:tcPr>
            <w:tcW w:w="2520" w:type="dxa"/>
          </w:tcPr>
          <w:p w14:paraId="0A8D2C4E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Kim Burch</w:t>
            </w:r>
          </w:p>
        </w:tc>
        <w:tc>
          <w:tcPr>
            <w:tcW w:w="720" w:type="dxa"/>
          </w:tcPr>
          <w:p w14:paraId="64E96A00" w14:textId="62A09D4E" w:rsidR="00607BA9" w:rsidRPr="00703522" w:rsidRDefault="00EE02BB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</w:tr>
      <w:tr w:rsidR="00607BA9" w:rsidRPr="00703522" w14:paraId="3E519ABE" w14:textId="77777777" w:rsidTr="004B0359">
        <w:tc>
          <w:tcPr>
            <w:tcW w:w="2965" w:type="dxa"/>
          </w:tcPr>
          <w:p w14:paraId="7E659850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Rita Welch (Guest)</w:t>
            </w:r>
          </w:p>
        </w:tc>
        <w:tc>
          <w:tcPr>
            <w:tcW w:w="720" w:type="dxa"/>
          </w:tcPr>
          <w:p w14:paraId="1A91363E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  <w:tc>
          <w:tcPr>
            <w:tcW w:w="3150" w:type="dxa"/>
          </w:tcPr>
          <w:p w14:paraId="4FDAA1B1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Gail Welch (Guest)</w:t>
            </w:r>
          </w:p>
        </w:tc>
        <w:tc>
          <w:tcPr>
            <w:tcW w:w="720" w:type="dxa"/>
          </w:tcPr>
          <w:p w14:paraId="1179F3D9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  <w:tc>
          <w:tcPr>
            <w:tcW w:w="2520" w:type="dxa"/>
          </w:tcPr>
          <w:p w14:paraId="0E8C7891" w14:textId="7777777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 xml:space="preserve">Dena </w:t>
            </w:r>
          </w:p>
        </w:tc>
        <w:tc>
          <w:tcPr>
            <w:tcW w:w="720" w:type="dxa"/>
          </w:tcPr>
          <w:p w14:paraId="3DFA1703" w14:textId="152C14A3" w:rsidR="00607BA9" w:rsidRPr="00703522" w:rsidRDefault="00E37621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</w:tr>
      <w:tr w:rsidR="00607BA9" w:rsidRPr="00703522" w14:paraId="23AE8377" w14:textId="77777777" w:rsidTr="004B0359">
        <w:tc>
          <w:tcPr>
            <w:tcW w:w="2965" w:type="dxa"/>
          </w:tcPr>
          <w:p w14:paraId="5BAA3DE5" w14:textId="77777777" w:rsidR="00607BA9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Bengie Ray (Guest)</w:t>
            </w:r>
          </w:p>
        </w:tc>
        <w:tc>
          <w:tcPr>
            <w:tcW w:w="720" w:type="dxa"/>
          </w:tcPr>
          <w:p w14:paraId="2D154FFC" w14:textId="4C94E2C1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  <w:tc>
          <w:tcPr>
            <w:tcW w:w="3150" w:type="dxa"/>
          </w:tcPr>
          <w:p w14:paraId="25AA4F90" w14:textId="773D2838" w:rsidR="00607BA9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1D2228"/>
                <w:sz w:val="22"/>
                <w:szCs w:val="22"/>
              </w:rPr>
              <w:t>Linnna</w:t>
            </w:r>
            <w:proofErr w:type="spellEnd"/>
            <w:r>
              <w:rPr>
                <w:rFonts w:ascii="Calibri" w:hAnsi="Calibri" w:cs="Calibri"/>
                <w:color w:val="1D2228"/>
                <w:sz w:val="22"/>
                <w:szCs w:val="22"/>
              </w:rPr>
              <w:t xml:space="preserve"> </w:t>
            </w:r>
            <w:r w:rsidR="009767EF">
              <w:rPr>
                <w:rFonts w:ascii="Calibri" w:hAnsi="Calibri" w:cs="Calibri"/>
                <w:color w:val="1D2228"/>
                <w:sz w:val="22"/>
                <w:szCs w:val="22"/>
              </w:rPr>
              <w:t>Callaham</w:t>
            </w:r>
          </w:p>
        </w:tc>
        <w:tc>
          <w:tcPr>
            <w:tcW w:w="720" w:type="dxa"/>
          </w:tcPr>
          <w:p w14:paraId="11BB1910" w14:textId="603B7594" w:rsidR="00607BA9" w:rsidRPr="00703522" w:rsidRDefault="006E2854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2520" w:type="dxa"/>
          </w:tcPr>
          <w:p w14:paraId="51BD34CE" w14:textId="77777777" w:rsidR="00607BA9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Linda Fortune</w:t>
            </w:r>
          </w:p>
        </w:tc>
        <w:tc>
          <w:tcPr>
            <w:tcW w:w="720" w:type="dxa"/>
          </w:tcPr>
          <w:p w14:paraId="629FB34D" w14:textId="5D96EAE2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</w:tr>
      <w:tr w:rsidR="00607BA9" w:rsidRPr="00703522" w14:paraId="569C0AE8" w14:textId="77777777" w:rsidTr="004B0359">
        <w:tc>
          <w:tcPr>
            <w:tcW w:w="2965" w:type="dxa"/>
          </w:tcPr>
          <w:p w14:paraId="78F634AF" w14:textId="77777777" w:rsidR="00607BA9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 xml:space="preserve">Alisha – Speaker </w:t>
            </w:r>
          </w:p>
        </w:tc>
        <w:tc>
          <w:tcPr>
            <w:tcW w:w="720" w:type="dxa"/>
          </w:tcPr>
          <w:p w14:paraId="18501038" w14:textId="06CBE367" w:rsidR="00607BA9" w:rsidRPr="00703522" w:rsidRDefault="00607BA9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  <w:tc>
          <w:tcPr>
            <w:tcW w:w="3150" w:type="dxa"/>
          </w:tcPr>
          <w:p w14:paraId="528AE486" w14:textId="6E6EF908" w:rsidR="00607BA9" w:rsidRDefault="00BA1116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Cammie Wood</w:t>
            </w:r>
          </w:p>
        </w:tc>
        <w:tc>
          <w:tcPr>
            <w:tcW w:w="720" w:type="dxa"/>
          </w:tcPr>
          <w:p w14:paraId="356DBAA7" w14:textId="3FB9E671" w:rsidR="00607BA9" w:rsidRPr="00703522" w:rsidRDefault="00EA3CAC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2520" w:type="dxa"/>
          </w:tcPr>
          <w:p w14:paraId="4D9E6791" w14:textId="6E5DE837" w:rsidR="00607BA9" w:rsidRDefault="0016486B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 xml:space="preserve">Connie </w:t>
            </w:r>
            <w:proofErr w:type="spellStart"/>
            <w:r>
              <w:rPr>
                <w:rFonts w:ascii="Calibri" w:hAnsi="Calibri" w:cs="Calibri"/>
                <w:color w:val="1D2228"/>
                <w:sz w:val="22"/>
                <w:szCs w:val="22"/>
              </w:rPr>
              <w:t>Scapes</w:t>
            </w:r>
            <w:proofErr w:type="spellEnd"/>
          </w:p>
        </w:tc>
        <w:tc>
          <w:tcPr>
            <w:tcW w:w="720" w:type="dxa"/>
          </w:tcPr>
          <w:p w14:paraId="50F809C7" w14:textId="23A26B83" w:rsidR="00607BA9" w:rsidRPr="00703522" w:rsidRDefault="0016486B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</w:tr>
      <w:tr w:rsidR="006E2854" w:rsidRPr="00703522" w14:paraId="2AFE6625" w14:textId="77777777" w:rsidTr="004B0359">
        <w:tc>
          <w:tcPr>
            <w:tcW w:w="2965" w:type="dxa"/>
          </w:tcPr>
          <w:p w14:paraId="793B1791" w14:textId="23C0EECE" w:rsidR="006E2854" w:rsidRDefault="006E2854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 xml:space="preserve">Linda </w:t>
            </w:r>
            <w:r w:rsidR="00347A59">
              <w:rPr>
                <w:rFonts w:ascii="Calibri" w:hAnsi="Calibri" w:cs="Calibri"/>
                <w:color w:val="1D2228"/>
                <w:sz w:val="22"/>
                <w:szCs w:val="22"/>
              </w:rPr>
              <w:t xml:space="preserve">(new member) </w:t>
            </w:r>
          </w:p>
        </w:tc>
        <w:tc>
          <w:tcPr>
            <w:tcW w:w="720" w:type="dxa"/>
          </w:tcPr>
          <w:p w14:paraId="6B04040B" w14:textId="0A399B1A" w:rsidR="006E2854" w:rsidRPr="00703522" w:rsidRDefault="007E7270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3150" w:type="dxa"/>
          </w:tcPr>
          <w:p w14:paraId="141C0945" w14:textId="327E8F83" w:rsidR="006E2854" w:rsidRDefault="00580BF6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Kim (Cammie Guest)</w:t>
            </w:r>
          </w:p>
        </w:tc>
        <w:tc>
          <w:tcPr>
            <w:tcW w:w="720" w:type="dxa"/>
          </w:tcPr>
          <w:p w14:paraId="129C4581" w14:textId="3F773179" w:rsidR="006E2854" w:rsidRDefault="0009653E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2520" w:type="dxa"/>
          </w:tcPr>
          <w:p w14:paraId="10232A80" w14:textId="036C4BDE" w:rsidR="006E2854" w:rsidRDefault="007027C5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Ren</w:t>
            </w:r>
            <w:r w:rsidR="008A438D">
              <w:rPr>
                <w:rFonts w:ascii="Calibri" w:hAnsi="Calibri" w:cs="Calibri"/>
                <w:color w:val="1D2228"/>
                <w:sz w:val="22"/>
                <w:szCs w:val="22"/>
              </w:rPr>
              <w:t>ay Wilson (new member)</w:t>
            </w:r>
          </w:p>
        </w:tc>
        <w:tc>
          <w:tcPr>
            <w:tcW w:w="720" w:type="dxa"/>
          </w:tcPr>
          <w:p w14:paraId="302232AA" w14:textId="77777777" w:rsidR="006E2854" w:rsidRDefault="006E2854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</w:tr>
      <w:tr w:rsidR="00E01172" w:rsidRPr="00703522" w14:paraId="0B4D7033" w14:textId="77777777" w:rsidTr="004B0359">
        <w:tc>
          <w:tcPr>
            <w:tcW w:w="2965" w:type="dxa"/>
          </w:tcPr>
          <w:p w14:paraId="66D6859E" w14:textId="77777777" w:rsidR="00E01172" w:rsidRDefault="00E01172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  <w:tc>
          <w:tcPr>
            <w:tcW w:w="720" w:type="dxa"/>
          </w:tcPr>
          <w:p w14:paraId="4ED0FC81" w14:textId="77777777" w:rsidR="00E01172" w:rsidRDefault="00E01172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  <w:tc>
          <w:tcPr>
            <w:tcW w:w="3150" w:type="dxa"/>
          </w:tcPr>
          <w:p w14:paraId="4273AF3D" w14:textId="77777777" w:rsidR="00E01172" w:rsidRDefault="00E01172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  <w:tc>
          <w:tcPr>
            <w:tcW w:w="720" w:type="dxa"/>
          </w:tcPr>
          <w:p w14:paraId="6B1690D9" w14:textId="77777777" w:rsidR="00E01172" w:rsidRDefault="00E01172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  <w:tc>
          <w:tcPr>
            <w:tcW w:w="2520" w:type="dxa"/>
          </w:tcPr>
          <w:p w14:paraId="5BBFBEEE" w14:textId="77777777" w:rsidR="00E01172" w:rsidRDefault="00E01172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  <w:tc>
          <w:tcPr>
            <w:tcW w:w="720" w:type="dxa"/>
          </w:tcPr>
          <w:p w14:paraId="660C9217" w14:textId="77777777" w:rsidR="00E01172" w:rsidRDefault="00E01172" w:rsidP="006343FE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</w:tr>
    </w:tbl>
    <w:p w14:paraId="3B5B4A89" w14:textId="77777777" w:rsidR="00607BA9" w:rsidRDefault="00607BA9" w:rsidP="00607BA9"/>
    <w:p w14:paraId="52005A3C" w14:textId="577F68D3" w:rsidR="009635F8" w:rsidRDefault="00523340">
      <w:r>
        <w:t>Meeting Minutes:</w:t>
      </w:r>
    </w:p>
    <w:p w14:paraId="4DE53AB9" w14:textId="77777777" w:rsidR="00523340" w:rsidRDefault="00523340"/>
    <w:tbl>
      <w:tblPr>
        <w:tblStyle w:val="TableGridLight"/>
        <w:tblW w:w="4862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bottom w:w="158" w:type="dxa"/>
          <w:right w:w="0" w:type="dxa"/>
        </w:tblCellMar>
        <w:tblLook w:val="04A0" w:firstRow="1" w:lastRow="0" w:firstColumn="1" w:lastColumn="0" w:noHBand="0" w:noVBand="1"/>
      </w:tblPr>
      <w:tblGrid>
        <w:gridCol w:w="2712"/>
        <w:gridCol w:w="7790"/>
      </w:tblGrid>
      <w:tr w:rsidR="00014FD9" w:rsidRPr="00A20344" w14:paraId="1BE12E76" w14:textId="77777777" w:rsidTr="009635F8">
        <w:trPr>
          <w:trHeight w:val="1979"/>
        </w:trPr>
        <w:tc>
          <w:tcPr>
            <w:tcW w:w="2350" w:type="dxa"/>
            <w:tcMar>
              <w:top w:w="0" w:type="dxa"/>
            </w:tcMar>
          </w:tcPr>
          <w:p w14:paraId="4A6960F2" w14:textId="21894588" w:rsidR="00014FD9" w:rsidRPr="00E06E54" w:rsidRDefault="00D17903" w:rsidP="009C670E">
            <w:pPr>
              <w:pStyle w:val="Heading3"/>
              <w:outlineLvl w:val="2"/>
              <w:rPr>
                <w:color w:val="7030A0"/>
              </w:rPr>
            </w:pPr>
            <w:r>
              <w:rPr>
                <w:color w:val="7030A0"/>
              </w:rPr>
              <w:t>6:45</w:t>
            </w:r>
            <w:r w:rsidR="00A74623">
              <w:rPr>
                <w:color w:val="7030A0"/>
              </w:rPr>
              <w:t xml:space="preserve"> p</w:t>
            </w:r>
            <w:r w:rsidR="00246622">
              <w:rPr>
                <w:color w:val="7030A0"/>
              </w:rPr>
              <w:t>m</w:t>
            </w:r>
          </w:p>
          <w:p w14:paraId="47B8EFD1" w14:textId="77777777" w:rsidR="00014FD9" w:rsidRPr="00A20344" w:rsidRDefault="00014FD9" w:rsidP="009C670E">
            <w:pPr>
              <w:pStyle w:val="Heading3"/>
              <w:outlineLvl w:val="2"/>
            </w:pPr>
          </w:p>
        </w:tc>
        <w:tc>
          <w:tcPr>
            <w:tcW w:w="6751" w:type="dxa"/>
            <w:tcMar>
              <w:top w:w="0" w:type="dxa"/>
            </w:tcMar>
          </w:tcPr>
          <w:p w14:paraId="1CD4FED8" w14:textId="1E4AED87" w:rsidR="00014FD9" w:rsidRPr="00E06E54" w:rsidRDefault="00C31E98" w:rsidP="009C670E">
            <w:pPr>
              <w:spacing w:after="40"/>
              <w:rPr>
                <w:b/>
                <w:bCs/>
                <w:color w:val="7030A0"/>
                <w:sz w:val="24"/>
                <w:szCs w:val="24"/>
              </w:rPr>
            </w:pPr>
            <w:r>
              <w:rPr>
                <w:b/>
                <w:bCs/>
                <w:color w:val="7030A0"/>
                <w:sz w:val="24"/>
                <w:szCs w:val="24"/>
              </w:rPr>
              <w:t xml:space="preserve">Opening - </w:t>
            </w:r>
            <w:r w:rsidR="00284B78">
              <w:rPr>
                <w:b/>
                <w:bCs/>
                <w:color w:val="7030A0"/>
                <w:sz w:val="24"/>
                <w:szCs w:val="24"/>
              </w:rPr>
              <w:t>Pixel</w:t>
            </w:r>
            <w:r w:rsidR="00014FD9" w:rsidRPr="00E06E54">
              <w:rPr>
                <w:b/>
                <w:bCs/>
                <w:color w:val="7030A0"/>
                <w:sz w:val="24"/>
                <w:szCs w:val="24"/>
              </w:rPr>
              <w:t>, Director</w:t>
            </w:r>
          </w:p>
          <w:p w14:paraId="324156BF" w14:textId="23E6E319" w:rsidR="00014FD9" w:rsidRDefault="00284B78" w:rsidP="009C670E">
            <w:pPr>
              <w:spacing w:after="40"/>
            </w:pPr>
            <w:r>
              <w:t xml:space="preserve">Welcome </w:t>
            </w:r>
            <w:r w:rsidR="00246622">
              <w:t xml:space="preserve"> </w:t>
            </w:r>
            <w:r w:rsidR="00014FD9">
              <w:t xml:space="preserve">       </w:t>
            </w:r>
            <w:r w:rsidR="00E82C6F">
              <w:t xml:space="preserve"> </w:t>
            </w:r>
          </w:p>
          <w:p w14:paraId="5AA3EA56" w14:textId="77777777" w:rsidR="00034A48" w:rsidRDefault="00246622" w:rsidP="00916B34">
            <w:pPr>
              <w:spacing w:after="40"/>
            </w:pPr>
            <w:r>
              <w:t xml:space="preserve"> Introduction</w:t>
            </w:r>
            <w:r w:rsidR="00034A48">
              <w:t>s</w:t>
            </w:r>
          </w:p>
          <w:p w14:paraId="42739750" w14:textId="77777777" w:rsidR="0031425F" w:rsidRDefault="00034A48" w:rsidP="00D948AD">
            <w:pPr>
              <w:pStyle w:val="ListParagraph"/>
              <w:numPr>
                <w:ilvl w:val="0"/>
                <w:numId w:val="5"/>
              </w:numPr>
              <w:spacing w:after="40"/>
            </w:pPr>
            <w:r>
              <w:t>Board/Council</w:t>
            </w:r>
          </w:p>
          <w:p w14:paraId="29D89AF0" w14:textId="7AB8255E" w:rsidR="0025698C" w:rsidRDefault="00D948AD" w:rsidP="00D948AD">
            <w:pPr>
              <w:pStyle w:val="ListParagraph"/>
              <w:numPr>
                <w:ilvl w:val="0"/>
                <w:numId w:val="5"/>
              </w:numPr>
              <w:spacing w:after="40"/>
            </w:pPr>
            <w:r>
              <w:t>Treasure Report</w:t>
            </w:r>
          </w:p>
          <w:p w14:paraId="057E6F01" w14:textId="42D17C23" w:rsidR="00E02112" w:rsidRDefault="00E02112" w:rsidP="00D948AD">
            <w:pPr>
              <w:pStyle w:val="ListParagraph"/>
              <w:numPr>
                <w:ilvl w:val="0"/>
                <w:numId w:val="5"/>
              </w:numPr>
              <w:spacing w:after="40"/>
            </w:pPr>
            <w:r>
              <w:t>Membership - renewal</w:t>
            </w:r>
          </w:p>
          <w:p w14:paraId="7A08C59D" w14:textId="5FDF1D55" w:rsidR="008F542A" w:rsidRDefault="002962FF" w:rsidP="009635F8">
            <w:pPr>
              <w:pStyle w:val="ListParagraph"/>
              <w:numPr>
                <w:ilvl w:val="0"/>
                <w:numId w:val="5"/>
              </w:numPr>
              <w:spacing w:after="40"/>
            </w:pPr>
            <w:r>
              <w:t>Gu</w:t>
            </w:r>
            <w:r w:rsidR="00D95573">
              <w:t>est</w:t>
            </w:r>
            <w:r w:rsidR="009864B0">
              <w:t xml:space="preserve"> (first time non-member)</w:t>
            </w:r>
            <w:r w:rsidR="00BE7170">
              <w:t xml:space="preserve"> – Kim, </w:t>
            </w:r>
            <w:r w:rsidR="00505F15">
              <w:t>Cammie’s</w:t>
            </w:r>
            <w:r w:rsidR="00BE7170">
              <w:t xml:space="preserve"> friend. </w:t>
            </w:r>
          </w:p>
          <w:p w14:paraId="1AD23E0B" w14:textId="7AA57FBB" w:rsidR="00464CB5" w:rsidRDefault="005F57BC" w:rsidP="009635F8">
            <w:pPr>
              <w:pStyle w:val="ListParagraph"/>
              <w:numPr>
                <w:ilvl w:val="0"/>
                <w:numId w:val="5"/>
              </w:numPr>
              <w:spacing w:after="40"/>
            </w:pPr>
            <w:r>
              <w:t xml:space="preserve">New </w:t>
            </w:r>
            <w:r w:rsidR="00BB78B6">
              <w:t xml:space="preserve">(to you) </w:t>
            </w:r>
            <w:r>
              <w:t xml:space="preserve">bike </w:t>
            </w:r>
            <w:proofErr w:type="gramStart"/>
            <w:r>
              <w:t>purchase</w:t>
            </w:r>
            <w:r w:rsidR="0034073E">
              <w:t xml:space="preserve"> </w:t>
            </w:r>
            <w:r w:rsidR="00BE7170">
              <w:t xml:space="preserve"> -</w:t>
            </w:r>
            <w:proofErr w:type="gramEnd"/>
            <w:r w:rsidR="00BE7170">
              <w:t xml:space="preserve"> Michelle, </w:t>
            </w:r>
            <w:proofErr w:type="spellStart"/>
            <w:r w:rsidR="00BE7170">
              <w:t>Tymme</w:t>
            </w:r>
            <w:proofErr w:type="spellEnd"/>
          </w:p>
          <w:p w14:paraId="287F57C1" w14:textId="078A60A6" w:rsidR="005415B6" w:rsidRDefault="000127E5" w:rsidP="00B22FD5">
            <w:pPr>
              <w:pStyle w:val="ListParagraph"/>
              <w:numPr>
                <w:ilvl w:val="0"/>
                <w:numId w:val="7"/>
              </w:numPr>
              <w:spacing w:after="40"/>
            </w:pPr>
            <w:r>
              <w:t>August</w:t>
            </w:r>
            <w:r w:rsidR="005415B6">
              <w:t xml:space="preserve"> Birthday Wishes</w:t>
            </w:r>
            <w:r w:rsidR="00A02771">
              <w:t xml:space="preserve"> - Sandy</w:t>
            </w:r>
            <w:r w:rsidR="00B22FD5">
              <w:t xml:space="preserve"> </w:t>
            </w:r>
            <w:r w:rsidR="00DE10F0">
              <w:t xml:space="preserve"> </w:t>
            </w:r>
            <w:r w:rsidR="00B22FD5">
              <w:t xml:space="preserve">  </w:t>
            </w:r>
          </w:p>
          <w:p w14:paraId="0814AA98" w14:textId="1A5F8E4C" w:rsidR="005415B6" w:rsidRPr="00A20344" w:rsidRDefault="005415B6" w:rsidP="003262AB">
            <w:pPr>
              <w:pStyle w:val="ListParagraph"/>
              <w:spacing w:after="40"/>
            </w:pPr>
          </w:p>
        </w:tc>
      </w:tr>
    </w:tbl>
    <w:p w14:paraId="23DBB857" w14:textId="77777777" w:rsidR="00AA0FE0" w:rsidRDefault="00AA0FE0" w:rsidP="00B22FD5">
      <w:pPr>
        <w:spacing w:after="40"/>
        <w:rPr>
          <w:rStyle w:val="Heading3Char"/>
          <w:color w:val="7030A0"/>
        </w:rPr>
      </w:pPr>
    </w:p>
    <w:p w14:paraId="6BCA78B0" w14:textId="77777777" w:rsidR="00AA0FE0" w:rsidRDefault="00AA0FE0" w:rsidP="00B22FD5">
      <w:pPr>
        <w:spacing w:after="40"/>
        <w:rPr>
          <w:rStyle w:val="Heading3Char"/>
          <w:color w:val="7030A0"/>
        </w:rPr>
      </w:pPr>
    </w:p>
    <w:p w14:paraId="71399C8D" w14:textId="77777777" w:rsidR="00AA0FE0" w:rsidRDefault="00AA0FE0" w:rsidP="00B22FD5">
      <w:pPr>
        <w:spacing w:after="40"/>
        <w:rPr>
          <w:rStyle w:val="Heading3Char"/>
          <w:color w:val="7030A0"/>
        </w:rPr>
      </w:pPr>
    </w:p>
    <w:p w14:paraId="55A070A8" w14:textId="77777777" w:rsidR="00AA0FE0" w:rsidRDefault="00AA0FE0" w:rsidP="00B22FD5">
      <w:pPr>
        <w:spacing w:after="40"/>
        <w:rPr>
          <w:rStyle w:val="Heading3Char"/>
          <w:color w:val="7030A0"/>
        </w:rPr>
      </w:pPr>
    </w:p>
    <w:p w14:paraId="0A7833BF" w14:textId="4A37B17A" w:rsidR="00B22FD5" w:rsidRPr="00AA0FE0" w:rsidRDefault="00D17903" w:rsidP="00B22FD5">
      <w:pPr>
        <w:spacing w:after="40"/>
        <w:rPr>
          <w:rFonts w:asciiTheme="majorHAnsi" w:hAnsiTheme="majorHAnsi" w:cstheme="majorHAnsi"/>
          <w:sz w:val="24"/>
          <w:szCs w:val="24"/>
        </w:rPr>
      </w:pPr>
      <w:r>
        <w:rPr>
          <w:rStyle w:val="Heading3Char"/>
          <w:color w:val="7030A0"/>
        </w:rPr>
        <w:t>7:</w:t>
      </w:r>
      <w:r w:rsidR="00B22FD5">
        <w:rPr>
          <w:rStyle w:val="Heading3Char"/>
          <w:color w:val="7030A0"/>
        </w:rPr>
        <w:t xml:space="preserve">00 </w:t>
      </w:r>
      <w:r>
        <w:rPr>
          <w:rStyle w:val="Heading3Char"/>
          <w:color w:val="7030A0"/>
        </w:rPr>
        <w:t>p</w:t>
      </w:r>
      <w:r w:rsidR="00FD3EE8">
        <w:rPr>
          <w:rStyle w:val="Heading3Char"/>
          <w:color w:val="7030A0"/>
        </w:rPr>
        <w:t xml:space="preserve">m                 </w:t>
      </w:r>
      <w:r w:rsidR="00014FD9" w:rsidRPr="00014FD9">
        <w:rPr>
          <w:rFonts w:asciiTheme="majorHAnsi" w:hAnsiTheme="majorHAnsi" w:cstheme="majorHAnsi"/>
          <w:b/>
          <w:bCs/>
          <w:color w:val="7030A0"/>
          <w:sz w:val="24"/>
          <w:szCs w:val="24"/>
        </w:rPr>
        <w:tab/>
      </w:r>
      <w:r w:rsidR="00B22FD5">
        <w:rPr>
          <w:rFonts w:asciiTheme="majorHAnsi" w:hAnsiTheme="majorHAnsi" w:cstheme="majorHAnsi"/>
          <w:b/>
          <w:bCs/>
          <w:color w:val="7030A0"/>
          <w:sz w:val="24"/>
          <w:szCs w:val="24"/>
        </w:rPr>
        <w:t xml:space="preserve"> Guest Speaker - </w:t>
      </w:r>
      <w:proofErr w:type="gramStart"/>
      <w:r w:rsidR="000127E5" w:rsidRPr="00AA0FE0">
        <w:rPr>
          <w:rFonts w:asciiTheme="majorHAnsi" w:hAnsiTheme="majorHAnsi" w:cstheme="majorHAnsi"/>
          <w:sz w:val="24"/>
          <w:szCs w:val="24"/>
        </w:rPr>
        <w:t xml:space="preserve">Sandy </w:t>
      </w:r>
      <w:r w:rsidR="00523340" w:rsidRPr="00AA0FE0">
        <w:rPr>
          <w:rFonts w:asciiTheme="majorHAnsi" w:hAnsiTheme="majorHAnsi" w:cstheme="majorHAnsi"/>
          <w:sz w:val="24"/>
          <w:szCs w:val="24"/>
        </w:rPr>
        <w:t xml:space="preserve"> -</w:t>
      </w:r>
      <w:proofErr w:type="gramEnd"/>
      <w:r w:rsidR="00523340" w:rsidRPr="00AA0FE0">
        <w:rPr>
          <w:rFonts w:asciiTheme="majorHAnsi" w:hAnsiTheme="majorHAnsi" w:cstheme="majorHAnsi"/>
          <w:sz w:val="24"/>
          <w:szCs w:val="24"/>
        </w:rPr>
        <w:t xml:space="preserve"> Introduced Dolly Cervant</w:t>
      </w:r>
      <w:r w:rsidR="00AA0FE0" w:rsidRPr="00AA0FE0">
        <w:rPr>
          <w:rFonts w:asciiTheme="majorHAnsi" w:hAnsiTheme="majorHAnsi" w:cstheme="majorHAnsi"/>
          <w:sz w:val="24"/>
          <w:szCs w:val="24"/>
        </w:rPr>
        <w:t>e</w:t>
      </w:r>
      <w:r w:rsidR="00523340" w:rsidRPr="00AA0FE0">
        <w:rPr>
          <w:rFonts w:asciiTheme="majorHAnsi" w:hAnsiTheme="majorHAnsi" w:cstheme="majorHAnsi"/>
          <w:sz w:val="24"/>
          <w:szCs w:val="24"/>
        </w:rPr>
        <w:t>s, who</w:t>
      </w:r>
      <w:r w:rsidR="00AA0FE0" w:rsidRPr="00AA0FE0">
        <w:rPr>
          <w:rFonts w:asciiTheme="majorHAnsi" w:hAnsiTheme="majorHAnsi" w:cstheme="majorHAnsi"/>
          <w:sz w:val="24"/>
          <w:szCs w:val="24"/>
        </w:rPr>
        <w:t xml:space="preserve"> gave an inspirational talk about her life and the lessons she’s learned.</w:t>
      </w:r>
      <w:r w:rsidR="00523340" w:rsidRPr="00AA0FE0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0D457591" w14:textId="672F4879" w:rsidR="00B22FD5" w:rsidRPr="00B22FD5" w:rsidRDefault="00B22FD5" w:rsidP="00B22FD5">
      <w:pPr>
        <w:spacing w:after="40"/>
        <w:rPr>
          <w:rFonts w:asciiTheme="majorHAnsi" w:hAnsiTheme="majorHAnsi" w:cstheme="majorHAnsi"/>
          <w:b/>
          <w:bCs/>
          <w:color w:val="7030A0"/>
          <w:sz w:val="24"/>
          <w:szCs w:val="24"/>
        </w:rPr>
      </w:pPr>
      <w:r>
        <w:rPr>
          <w:rFonts w:asciiTheme="majorHAnsi" w:hAnsiTheme="majorHAnsi" w:cstheme="majorHAnsi"/>
          <w:b/>
          <w:bCs/>
          <w:color w:val="7030A0"/>
          <w:sz w:val="24"/>
          <w:szCs w:val="24"/>
        </w:rPr>
        <w:tab/>
      </w:r>
      <w:r>
        <w:rPr>
          <w:rFonts w:asciiTheme="majorHAnsi" w:hAnsiTheme="majorHAnsi" w:cstheme="majorHAnsi"/>
          <w:b/>
          <w:bCs/>
          <w:color w:val="7030A0"/>
          <w:sz w:val="24"/>
          <w:szCs w:val="24"/>
        </w:rPr>
        <w:tab/>
      </w:r>
      <w:r>
        <w:rPr>
          <w:rFonts w:asciiTheme="majorHAnsi" w:hAnsiTheme="majorHAnsi" w:cstheme="majorHAnsi"/>
          <w:b/>
          <w:bCs/>
          <w:color w:val="7030A0"/>
          <w:sz w:val="24"/>
          <w:szCs w:val="24"/>
        </w:rPr>
        <w:tab/>
        <w:t xml:space="preserve"> </w:t>
      </w:r>
      <w:r w:rsidR="000127E5">
        <w:rPr>
          <w:rFonts w:asciiTheme="majorHAnsi" w:hAnsiTheme="majorHAnsi" w:cstheme="majorHAnsi"/>
          <w:b/>
          <w:bCs/>
          <w:color w:val="7030A0"/>
          <w:sz w:val="24"/>
          <w:szCs w:val="24"/>
        </w:rPr>
        <w:t xml:space="preserve"> </w:t>
      </w:r>
    </w:p>
    <w:p w14:paraId="3025C683" w14:textId="5C56F579" w:rsidR="00361864" w:rsidRPr="00E06E54" w:rsidRDefault="00014FD9" w:rsidP="00014FD9">
      <w:pPr>
        <w:spacing w:after="40"/>
        <w:rPr>
          <w:b/>
          <w:bCs/>
          <w:color w:val="7030A0"/>
          <w:sz w:val="24"/>
          <w:szCs w:val="24"/>
        </w:rPr>
      </w:pPr>
      <w:r w:rsidRPr="00014FD9">
        <w:rPr>
          <w:rFonts w:asciiTheme="majorHAnsi" w:hAnsiTheme="majorHAnsi" w:cstheme="majorHAnsi"/>
          <w:b/>
          <w:bCs/>
          <w:color w:val="7030A0"/>
          <w:sz w:val="24"/>
          <w:szCs w:val="24"/>
        </w:rPr>
        <w:t xml:space="preserve">  </w:t>
      </w:r>
      <w:r w:rsidR="00214741">
        <w:rPr>
          <w:b/>
          <w:bCs/>
          <w:color w:val="7030A0"/>
          <w:sz w:val="24"/>
          <w:szCs w:val="24"/>
        </w:rPr>
        <w:t xml:space="preserve"> </w:t>
      </w:r>
      <w:bookmarkStart w:id="0" w:name="_Hlk110880364"/>
    </w:p>
    <w:p w14:paraId="6A339690" w14:textId="08294881" w:rsidR="00014FD9" w:rsidRDefault="007D4DB5" w:rsidP="004D61A9">
      <w:pPr>
        <w:pStyle w:val="Heading3"/>
        <w:rPr>
          <w:rFonts w:cstheme="minorHAnsi"/>
          <w:color w:val="7030A0"/>
        </w:rPr>
      </w:pPr>
      <w:r>
        <w:rPr>
          <w:rFonts w:cstheme="majorHAnsi"/>
          <w:color w:val="7030A0"/>
        </w:rPr>
        <w:t>7:45</w:t>
      </w:r>
      <w:r w:rsidR="00D90918">
        <w:rPr>
          <w:rFonts w:cstheme="majorHAnsi"/>
          <w:color w:val="7030A0"/>
        </w:rPr>
        <w:t xml:space="preserve"> p</w:t>
      </w:r>
      <w:r w:rsidR="008A001B">
        <w:rPr>
          <w:rFonts w:cstheme="majorHAnsi"/>
          <w:color w:val="7030A0"/>
        </w:rPr>
        <w:t xml:space="preserve">m                   </w:t>
      </w:r>
      <w:r w:rsidR="00014FD9" w:rsidRPr="00014FD9">
        <w:rPr>
          <w:rFonts w:cstheme="majorHAnsi"/>
          <w:color w:val="7030A0"/>
        </w:rPr>
        <w:t xml:space="preserve">         </w:t>
      </w:r>
      <w:r>
        <w:rPr>
          <w:rFonts w:cstheme="majorHAnsi"/>
          <w:color w:val="7030A0"/>
        </w:rPr>
        <w:t xml:space="preserve">  </w:t>
      </w:r>
      <w:r w:rsidR="005D0CC6">
        <w:rPr>
          <w:rFonts w:cstheme="minorHAnsi"/>
          <w:color w:val="7030A0"/>
        </w:rPr>
        <w:t xml:space="preserve">Upcoming </w:t>
      </w:r>
      <w:r>
        <w:rPr>
          <w:rFonts w:cstheme="minorHAnsi"/>
          <w:color w:val="7030A0"/>
        </w:rPr>
        <w:t xml:space="preserve">and Past </w:t>
      </w:r>
      <w:r w:rsidR="005D0CC6">
        <w:rPr>
          <w:rFonts w:cstheme="minorHAnsi"/>
          <w:color w:val="7030A0"/>
        </w:rPr>
        <w:t>Events</w:t>
      </w:r>
    </w:p>
    <w:bookmarkEnd w:id="0"/>
    <w:p w14:paraId="6E045655" w14:textId="75FABC9C" w:rsidR="00B22FD5" w:rsidRDefault="005D0CC6" w:rsidP="00B22FD5">
      <w:pPr>
        <w:pStyle w:val="Heading3"/>
        <w:numPr>
          <w:ilvl w:val="3"/>
          <w:numId w:val="7"/>
        </w:numPr>
        <w:rPr>
          <w:rFonts w:cstheme="majorHAnsi"/>
          <w:b w:val="0"/>
          <w:bCs w:val="0"/>
          <w:color w:val="auto"/>
        </w:rPr>
      </w:pPr>
      <w:r>
        <w:rPr>
          <w:rFonts w:cstheme="majorHAnsi"/>
          <w:b w:val="0"/>
          <w:bCs w:val="0"/>
          <w:color w:val="auto"/>
        </w:rPr>
        <w:t>Anniversary Ride – August 6</w:t>
      </w:r>
      <w:r w:rsidR="007D4DB5">
        <w:rPr>
          <w:rFonts w:cstheme="majorHAnsi"/>
          <w:b w:val="0"/>
          <w:bCs w:val="0"/>
          <w:color w:val="auto"/>
        </w:rPr>
        <w:t xml:space="preserve">  </w:t>
      </w:r>
      <w:r w:rsidR="00F93A6C">
        <w:rPr>
          <w:rFonts w:cstheme="majorHAnsi"/>
          <w:b w:val="0"/>
          <w:bCs w:val="0"/>
          <w:color w:val="auto"/>
        </w:rPr>
        <w:t xml:space="preserve"> </w:t>
      </w:r>
      <w:r w:rsidR="007D4DB5">
        <w:rPr>
          <w:rFonts w:cstheme="majorHAnsi"/>
          <w:b w:val="0"/>
          <w:bCs w:val="0"/>
          <w:color w:val="auto"/>
        </w:rPr>
        <w:t>Gloria</w:t>
      </w:r>
    </w:p>
    <w:p w14:paraId="6370DC8E" w14:textId="6D523FCC" w:rsidR="002E4C72" w:rsidRDefault="002E4C72" w:rsidP="00B22FD5">
      <w:pPr>
        <w:pStyle w:val="Heading3"/>
        <w:numPr>
          <w:ilvl w:val="3"/>
          <w:numId w:val="7"/>
        </w:numPr>
        <w:rPr>
          <w:rFonts w:cstheme="majorHAnsi"/>
          <w:b w:val="0"/>
          <w:bCs w:val="0"/>
          <w:color w:val="auto"/>
        </w:rPr>
      </w:pPr>
      <w:r>
        <w:rPr>
          <w:rFonts w:cstheme="majorHAnsi"/>
          <w:b w:val="0"/>
          <w:bCs w:val="0"/>
          <w:color w:val="auto"/>
        </w:rPr>
        <w:t xml:space="preserve">Miles of </w:t>
      </w:r>
      <w:proofErr w:type="spellStart"/>
      <w:r>
        <w:rPr>
          <w:rFonts w:cstheme="majorHAnsi"/>
          <w:b w:val="0"/>
          <w:bCs w:val="0"/>
          <w:color w:val="auto"/>
        </w:rPr>
        <w:t>Twisties</w:t>
      </w:r>
      <w:proofErr w:type="spellEnd"/>
      <w:r>
        <w:rPr>
          <w:rFonts w:cstheme="majorHAnsi"/>
          <w:b w:val="0"/>
          <w:bCs w:val="0"/>
          <w:color w:val="auto"/>
        </w:rPr>
        <w:t xml:space="preserve"> </w:t>
      </w:r>
      <w:proofErr w:type="gramStart"/>
      <w:r>
        <w:rPr>
          <w:rFonts w:cstheme="majorHAnsi"/>
          <w:b w:val="0"/>
          <w:bCs w:val="0"/>
          <w:color w:val="auto"/>
        </w:rPr>
        <w:t xml:space="preserve">- </w:t>
      </w:r>
      <w:r w:rsidR="00F93A6C">
        <w:rPr>
          <w:rFonts w:cstheme="majorHAnsi"/>
          <w:b w:val="0"/>
          <w:bCs w:val="0"/>
          <w:color w:val="auto"/>
        </w:rPr>
        <w:t xml:space="preserve"> August</w:t>
      </w:r>
      <w:proofErr w:type="gramEnd"/>
      <w:r w:rsidR="00F93A6C">
        <w:rPr>
          <w:rFonts w:cstheme="majorHAnsi"/>
          <w:b w:val="0"/>
          <w:bCs w:val="0"/>
          <w:color w:val="auto"/>
        </w:rPr>
        <w:t xml:space="preserve"> 13  </w:t>
      </w:r>
      <w:r w:rsidR="005149DB">
        <w:rPr>
          <w:rFonts w:cstheme="majorHAnsi"/>
          <w:b w:val="0"/>
          <w:bCs w:val="0"/>
          <w:color w:val="auto"/>
        </w:rPr>
        <w:t>Tracy</w:t>
      </w:r>
    </w:p>
    <w:p w14:paraId="58CB8964" w14:textId="291CB4D9" w:rsidR="00B22FD5" w:rsidRDefault="005D0CC6" w:rsidP="00B22FD5">
      <w:pPr>
        <w:pStyle w:val="Heading3"/>
        <w:numPr>
          <w:ilvl w:val="3"/>
          <w:numId w:val="7"/>
        </w:numPr>
        <w:rPr>
          <w:rFonts w:cstheme="majorHAnsi"/>
          <w:b w:val="0"/>
          <w:bCs w:val="0"/>
          <w:color w:val="auto"/>
        </w:rPr>
      </w:pPr>
      <w:r>
        <w:rPr>
          <w:rFonts w:cstheme="majorHAnsi"/>
          <w:b w:val="0"/>
          <w:bCs w:val="0"/>
          <w:color w:val="auto"/>
        </w:rPr>
        <w:t xml:space="preserve">Bikers for Babies – August </w:t>
      </w:r>
      <w:proofErr w:type="gramStart"/>
      <w:r>
        <w:rPr>
          <w:rFonts w:cstheme="majorHAnsi"/>
          <w:b w:val="0"/>
          <w:bCs w:val="0"/>
          <w:color w:val="auto"/>
        </w:rPr>
        <w:t>27</w:t>
      </w:r>
      <w:r w:rsidR="007D4DB5">
        <w:rPr>
          <w:rFonts w:cstheme="majorHAnsi"/>
          <w:b w:val="0"/>
          <w:bCs w:val="0"/>
          <w:color w:val="auto"/>
        </w:rPr>
        <w:t xml:space="preserve">  Lily</w:t>
      </w:r>
      <w:proofErr w:type="gramEnd"/>
      <w:r w:rsidR="00D73313">
        <w:rPr>
          <w:rFonts w:cstheme="majorHAnsi"/>
          <w:b w:val="0"/>
          <w:bCs w:val="0"/>
          <w:color w:val="auto"/>
        </w:rPr>
        <w:t xml:space="preserve"> </w:t>
      </w:r>
      <w:r w:rsidR="00505F15">
        <w:rPr>
          <w:rFonts w:cstheme="majorHAnsi"/>
          <w:b w:val="0"/>
          <w:bCs w:val="0"/>
          <w:color w:val="auto"/>
        </w:rPr>
        <w:t xml:space="preserve"> - asked everyone to post on social media.</w:t>
      </w:r>
    </w:p>
    <w:p w14:paraId="5CC92265" w14:textId="77777777" w:rsidR="005149DB" w:rsidRPr="005149DB" w:rsidRDefault="005149DB" w:rsidP="005149DB">
      <w:pPr>
        <w:spacing w:after="40"/>
        <w:rPr>
          <w:b/>
          <w:bCs/>
          <w:color w:val="7030A0"/>
          <w:sz w:val="24"/>
          <w:szCs w:val="24"/>
        </w:rPr>
      </w:pPr>
    </w:p>
    <w:p w14:paraId="2B3976C0" w14:textId="41AA6206" w:rsidR="005149DB" w:rsidRDefault="002C22F8" w:rsidP="005149DB">
      <w:pPr>
        <w:pStyle w:val="Heading3"/>
        <w:rPr>
          <w:rFonts w:cstheme="minorHAnsi"/>
          <w:color w:val="7030A0"/>
        </w:rPr>
      </w:pPr>
      <w:r>
        <w:rPr>
          <w:rFonts w:cstheme="majorHAnsi"/>
          <w:color w:val="7030A0"/>
        </w:rPr>
        <w:t>8:</w:t>
      </w:r>
      <w:r w:rsidR="000C067A">
        <w:rPr>
          <w:rFonts w:cstheme="majorHAnsi"/>
          <w:color w:val="7030A0"/>
        </w:rPr>
        <w:t>05</w:t>
      </w:r>
      <w:r w:rsidR="005149DB">
        <w:rPr>
          <w:rFonts w:cstheme="majorHAnsi"/>
          <w:color w:val="7030A0"/>
        </w:rPr>
        <w:t xml:space="preserve"> pm                   </w:t>
      </w:r>
      <w:r w:rsidR="005149DB" w:rsidRPr="00014FD9">
        <w:rPr>
          <w:rFonts w:cstheme="majorHAnsi"/>
          <w:color w:val="7030A0"/>
        </w:rPr>
        <w:t xml:space="preserve">         </w:t>
      </w:r>
      <w:r w:rsidR="005149DB">
        <w:rPr>
          <w:rFonts w:cstheme="majorHAnsi"/>
          <w:color w:val="7030A0"/>
        </w:rPr>
        <w:t xml:space="preserve">  </w:t>
      </w:r>
      <w:r w:rsidR="005149DB">
        <w:rPr>
          <w:rFonts w:cstheme="minorHAnsi"/>
          <w:color w:val="7030A0"/>
        </w:rPr>
        <w:t>Closing</w:t>
      </w:r>
    </w:p>
    <w:p w14:paraId="21EC7505" w14:textId="3B155B1A" w:rsidR="00376E11" w:rsidRDefault="00376E11" w:rsidP="004D61A9">
      <w:pPr>
        <w:pStyle w:val="ListParagraph"/>
        <w:numPr>
          <w:ilvl w:val="0"/>
          <w:numId w:val="2"/>
        </w:numPr>
      </w:pPr>
      <w:r>
        <w:t>Glam Store is back!</w:t>
      </w:r>
    </w:p>
    <w:p w14:paraId="101618D7" w14:textId="41883881" w:rsidR="00F1081E" w:rsidRDefault="00F1081E" w:rsidP="004D61A9">
      <w:pPr>
        <w:pStyle w:val="ListParagraph"/>
        <w:numPr>
          <w:ilvl w:val="0"/>
          <w:numId w:val="2"/>
        </w:numPr>
      </w:pPr>
      <w:r>
        <w:t>Group Photo</w:t>
      </w:r>
    </w:p>
    <w:p w14:paraId="0B598465" w14:textId="4811D653" w:rsidR="00F1081E" w:rsidRDefault="00F1081E" w:rsidP="004D61A9">
      <w:pPr>
        <w:pStyle w:val="ListParagraph"/>
        <w:numPr>
          <w:ilvl w:val="0"/>
          <w:numId w:val="2"/>
        </w:numPr>
      </w:pPr>
      <w:r>
        <w:t xml:space="preserve">Marble Game </w:t>
      </w:r>
      <w:r w:rsidR="004D61A9">
        <w:t xml:space="preserve"> </w:t>
      </w:r>
      <w:r>
        <w:t xml:space="preserve"> </w:t>
      </w:r>
      <w:r w:rsidR="00B9560A">
        <w:t xml:space="preserve"> </w:t>
      </w:r>
    </w:p>
    <w:p w14:paraId="2173E4DD" w14:textId="73A7E618" w:rsidR="000F4E5C" w:rsidRDefault="000F4E5C"/>
    <w:p w14:paraId="4FF0FD0F" w14:textId="3F294330" w:rsidR="009635F8" w:rsidRDefault="009635F8"/>
    <w:p w14:paraId="2D035098" w14:textId="7337ADFC" w:rsidR="005B7F03" w:rsidRDefault="005B7F03"/>
    <w:p w14:paraId="3A1A836D" w14:textId="1E75B7AB" w:rsidR="005B7F03" w:rsidRDefault="00E02112">
      <w:r>
        <w:rPr>
          <w:noProof/>
        </w:rPr>
        <w:drawing>
          <wp:anchor distT="0" distB="0" distL="114300" distR="114300" simplePos="0" relativeHeight="251660288" behindDoc="1" locked="0" layoutInCell="1" allowOverlap="1" wp14:anchorId="74708C3B" wp14:editId="5A9806CF">
            <wp:simplePos x="0" y="0"/>
            <wp:positionH relativeFrom="column">
              <wp:posOffset>2672339</wp:posOffset>
            </wp:positionH>
            <wp:positionV relativeFrom="paragraph">
              <wp:posOffset>213416</wp:posOffset>
            </wp:positionV>
            <wp:extent cx="792480" cy="792480"/>
            <wp:effectExtent l="0" t="0" r="7620" b="7620"/>
            <wp:wrapTight wrapText="bothSides">
              <wp:wrapPolygon edited="0">
                <wp:start x="0" y="0"/>
                <wp:lineTo x="0" y="21288"/>
                <wp:lineTo x="21288" y="21288"/>
                <wp:lineTo x="21288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2480" cy="792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BE7074" w14:textId="0FBD9DCE" w:rsidR="005B7F03" w:rsidRDefault="005B7F03"/>
    <w:p w14:paraId="20A2930A" w14:textId="22727AD5" w:rsidR="009635F8" w:rsidRDefault="006A5244">
      <w:r>
        <w:rPr>
          <w:noProof/>
        </w:rPr>
        <w:drawing>
          <wp:anchor distT="0" distB="0" distL="114300" distR="114300" simplePos="0" relativeHeight="251662336" behindDoc="1" locked="0" layoutInCell="1" allowOverlap="1" wp14:anchorId="5D038DC1" wp14:editId="55B12EF3">
            <wp:simplePos x="0" y="0"/>
            <wp:positionH relativeFrom="margin">
              <wp:posOffset>5215890</wp:posOffset>
            </wp:positionH>
            <wp:positionV relativeFrom="paragraph">
              <wp:posOffset>43236</wp:posOffset>
            </wp:positionV>
            <wp:extent cx="822960" cy="817245"/>
            <wp:effectExtent l="0" t="0" r="0" b="1905"/>
            <wp:wrapTight wrapText="bothSides">
              <wp:wrapPolygon edited="0">
                <wp:start x="0" y="0"/>
                <wp:lineTo x="0" y="21147"/>
                <wp:lineTo x="21000" y="21147"/>
                <wp:lineTo x="21000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" cy="8172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40560F69" wp14:editId="14C222A0">
            <wp:simplePos x="0" y="0"/>
            <wp:positionH relativeFrom="margin">
              <wp:posOffset>76946</wp:posOffset>
            </wp:positionH>
            <wp:positionV relativeFrom="paragraph">
              <wp:posOffset>90414</wp:posOffset>
            </wp:positionV>
            <wp:extent cx="810895" cy="810895"/>
            <wp:effectExtent l="0" t="0" r="8255" b="8255"/>
            <wp:wrapTight wrapText="bothSides">
              <wp:wrapPolygon edited="0">
                <wp:start x="0" y="0"/>
                <wp:lineTo x="0" y="21312"/>
                <wp:lineTo x="21312" y="21312"/>
                <wp:lineTo x="21312" y="0"/>
                <wp:lineTo x="0" y="0"/>
              </wp:wrapPolygon>
            </wp:wrapTight>
            <wp:docPr id="1" name="Picture 1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Q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0895" cy="8108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527E8D" w14:textId="1CCB34D0" w:rsidR="000F4E5C" w:rsidRDefault="000F4E5C">
      <w:r>
        <w:tab/>
      </w:r>
      <w:r>
        <w:tab/>
      </w:r>
      <w:r>
        <w:tab/>
        <w:t xml:space="preserve">       </w:t>
      </w:r>
    </w:p>
    <w:p w14:paraId="027A9AF1" w14:textId="6A643C84" w:rsidR="000F4E5C" w:rsidRDefault="00F1081E">
      <w:r>
        <w:tab/>
      </w:r>
      <w:r>
        <w:tab/>
      </w:r>
    </w:p>
    <w:p w14:paraId="013BBC37" w14:textId="203C36DC" w:rsidR="00F1081E" w:rsidRDefault="006A5244">
      <w:r>
        <w:rPr>
          <w:noProof/>
        </w:rPr>
        <w:drawing>
          <wp:anchor distT="0" distB="0" distL="114300" distR="114300" simplePos="0" relativeHeight="251663360" behindDoc="1" locked="0" layoutInCell="1" allowOverlap="1" wp14:anchorId="07BEDE88" wp14:editId="228AD176">
            <wp:simplePos x="0" y="0"/>
            <wp:positionH relativeFrom="column">
              <wp:posOffset>4638522</wp:posOffset>
            </wp:positionH>
            <wp:positionV relativeFrom="paragraph">
              <wp:posOffset>322462</wp:posOffset>
            </wp:positionV>
            <wp:extent cx="1828800" cy="247650"/>
            <wp:effectExtent l="0" t="0" r="0" b="0"/>
            <wp:wrapTight wrapText="bothSides">
              <wp:wrapPolygon edited="0">
                <wp:start x="0" y="0"/>
                <wp:lineTo x="0" y="19938"/>
                <wp:lineTo x="21375" y="19938"/>
                <wp:lineTo x="21375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47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1" locked="0" layoutInCell="1" allowOverlap="1" wp14:anchorId="2C0ACE84" wp14:editId="62ECC581">
            <wp:simplePos x="0" y="0"/>
            <wp:positionH relativeFrom="column">
              <wp:posOffset>-667609</wp:posOffset>
            </wp:positionH>
            <wp:positionV relativeFrom="paragraph">
              <wp:posOffset>333556</wp:posOffset>
            </wp:positionV>
            <wp:extent cx="2648585" cy="266700"/>
            <wp:effectExtent l="0" t="0" r="0" b="0"/>
            <wp:wrapTight wrapText="bothSides">
              <wp:wrapPolygon edited="0">
                <wp:start x="0" y="0"/>
                <wp:lineTo x="0" y="20057"/>
                <wp:lineTo x="21439" y="20057"/>
                <wp:lineTo x="21439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8585" cy="266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02112">
        <w:rPr>
          <w:noProof/>
        </w:rPr>
        <w:drawing>
          <wp:anchor distT="0" distB="0" distL="114300" distR="114300" simplePos="0" relativeHeight="251661312" behindDoc="1" locked="0" layoutInCell="1" allowOverlap="1" wp14:anchorId="142DA579" wp14:editId="13923343">
            <wp:simplePos x="0" y="0"/>
            <wp:positionH relativeFrom="column">
              <wp:posOffset>1845122</wp:posOffset>
            </wp:positionH>
            <wp:positionV relativeFrom="paragraph">
              <wp:posOffset>15261</wp:posOffset>
            </wp:positionV>
            <wp:extent cx="2762885" cy="257175"/>
            <wp:effectExtent l="0" t="0" r="0" b="9525"/>
            <wp:wrapTight wrapText="bothSides">
              <wp:wrapPolygon edited="0">
                <wp:start x="0" y="0"/>
                <wp:lineTo x="0" y="20800"/>
                <wp:lineTo x="21446" y="20800"/>
                <wp:lineTo x="21446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885" cy="257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081E">
        <w:tab/>
        <w:t xml:space="preserve">     </w:t>
      </w:r>
    </w:p>
    <w:sectPr w:rsidR="00F1081E" w:rsidSect="006343FE">
      <w:headerReference w:type="default" r:id="rId13"/>
      <w:footerReference w:type="default" r:id="rId14"/>
      <w:pgSz w:w="12240" w:h="15840"/>
      <w:pgMar w:top="720" w:right="720" w:bottom="72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DC2FC6" w14:textId="77777777" w:rsidR="00597E15" w:rsidRDefault="00597E15" w:rsidP="00F1081E">
      <w:pPr>
        <w:spacing w:after="0"/>
      </w:pPr>
      <w:r>
        <w:separator/>
      </w:r>
    </w:p>
  </w:endnote>
  <w:endnote w:type="continuationSeparator" w:id="0">
    <w:p w14:paraId="51DFD8DD" w14:textId="77777777" w:rsidR="00597E15" w:rsidRDefault="00597E15" w:rsidP="00F108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29F5B" w14:textId="77777777" w:rsidR="0032525A" w:rsidRDefault="0032525A">
    <w:pPr>
      <w:pStyle w:val="Footer"/>
      <w:rPr>
        <w:sz w:val="16"/>
        <w:szCs w:val="16"/>
      </w:rPr>
    </w:pPr>
  </w:p>
  <w:p w14:paraId="7B08E10C" w14:textId="58A8763B" w:rsidR="006D712B" w:rsidRPr="0032525A" w:rsidRDefault="006D712B">
    <w:pPr>
      <w:pStyle w:val="Footer"/>
      <w:rPr>
        <w:sz w:val="16"/>
        <w:szCs w:val="16"/>
      </w:rPr>
    </w:pPr>
    <w:r w:rsidRPr="0032525A">
      <w:rPr>
        <w:sz w:val="16"/>
        <w:szCs w:val="16"/>
      </w:rPr>
      <w:t>A 501 (c)(3)</w:t>
    </w:r>
    <w:r w:rsidR="0032525A" w:rsidRPr="0032525A">
      <w:rPr>
        <w:sz w:val="16"/>
        <w:szCs w:val="16"/>
      </w:rPr>
      <w:t xml:space="preserve"> non-profit riding grou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394886" w14:textId="77777777" w:rsidR="00597E15" w:rsidRDefault="00597E15" w:rsidP="00F1081E">
      <w:pPr>
        <w:spacing w:after="0"/>
      </w:pPr>
      <w:r>
        <w:separator/>
      </w:r>
    </w:p>
  </w:footnote>
  <w:footnote w:type="continuationSeparator" w:id="0">
    <w:p w14:paraId="6C875544" w14:textId="77777777" w:rsidR="00597E15" w:rsidRDefault="00597E15" w:rsidP="00F1081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849DC" w14:textId="6A25A335" w:rsidR="00F1081E" w:rsidRDefault="00F1081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A6C8DDA" wp14:editId="2E27897E">
          <wp:simplePos x="0" y="0"/>
          <wp:positionH relativeFrom="margin">
            <wp:posOffset>2076450</wp:posOffset>
          </wp:positionH>
          <wp:positionV relativeFrom="paragraph">
            <wp:posOffset>19050</wp:posOffset>
          </wp:positionV>
          <wp:extent cx="1993265" cy="800100"/>
          <wp:effectExtent l="0" t="0" r="6985" b="0"/>
          <wp:wrapTight wrapText="bothSides">
            <wp:wrapPolygon edited="0">
              <wp:start x="7225" y="0"/>
              <wp:lineTo x="4954" y="1029"/>
              <wp:lineTo x="0" y="6686"/>
              <wp:lineTo x="0" y="11829"/>
              <wp:lineTo x="1239" y="16971"/>
              <wp:lineTo x="2064" y="18000"/>
              <wp:lineTo x="7638" y="21086"/>
              <wp:lineTo x="9083" y="21086"/>
              <wp:lineTo x="12386" y="21086"/>
              <wp:lineTo x="13831" y="21086"/>
              <wp:lineTo x="19405" y="18000"/>
              <wp:lineTo x="20231" y="16971"/>
              <wp:lineTo x="21469" y="11829"/>
              <wp:lineTo x="21469" y="6686"/>
              <wp:lineTo x="16515" y="1029"/>
              <wp:lineTo x="14244" y="0"/>
              <wp:lineTo x="7225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93265" cy="800100"/>
                  </a:xfrm>
                  <a:prstGeom prst="ellipse">
                    <a:avLst/>
                  </a:prstGeom>
                  <a:ln>
                    <a:noFill/>
                  </a:ln>
                  <a:effectLst>
                    <a:softEdge rad="112500"/>
                  </a:effec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240752"/>
    <w:multiLevelType w:val="hybridMultilevel"/>
    <w:tmpl w:val="225C962C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" w15:restartNumberingAfterBreak="0">
    <w:nsid w:val="5B5A4F35"/>
    <w:multiLevelType w:val="hybridMultilevel"/>
    <w:tmpl w:val="B088C172"/>
    <w:lvl w:ilvl="0" w:tplc="38E284C2">
      <w:numFmt w:val="bullet"/>
      <w:lvlText w:val=""/>
      <w:lvlJc w:val="left"/>
      <w:pPr>
        <w:ind w:left="306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75" w:hanging="360"/>
      </w:pPr>
      <w:rPr>
        <w:rFonts w:ascii="Wingdings" w:hAnsi="Wingdings" w:hint="default"/>
      </w:rPr>
    </w:lvl>
  </w:abstractNum>
  <w:abstractNum w:abstractNumId="2" w15:restartNumberingAfterBreak="0">
    <w:nsid w:val="5BC84AB7"/>
    <w:multiLevelType w:val="hybridMultilevel"/>
    <w:tmpl w:val="1234C8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D204CCA"/>
    <w:multiLevelType w:val="hybridMultilevel"/>
    <w:tmpl w:val="734ED4FA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" w15:restartNumberingAfterBreak="0">
    <w:nsid w:val="66645356"/>
    <w:multiLevelType w:val="hybridMultilevel"/>
    <w:tmpl w:val="A71A0C9C"/>
    <w:lvl w:ilvl="0" w:tplc="38E284C2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5" w15:restartNumberingAfterBreak="0">
    <w:nsid w:val="67C41632"/>
    <w:multiLevelType w:val="hybridMultilevel"/>
    <w:tmpl w:val="7BB411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5F109D"/>
    <w:multiLevelType w:val="hybridMultilevel"/>
    <w:tmpl w:val="F9F60268"/>
    <w:lvl w:ilvl="0" w:tplc="0BBC7384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1769183">
    <w:abstractNumId w:val="6"/>
  </w:num>
  <w:num w:numId="2" w16cid:durableId="1007750868">
    <w:abstractNumId w:val="0"/>
  </w:num>
  <w:num w:numId="3" w16cid:durableId="336735665">
    <w:abstractNumId w:val="3"/>
  </w:num>
  <w:num w:numId="4" w16cid:durableId="1804736788">
    <w:abstractNumId w:val="2"/>
  </w:num>
  <w:num w:numId="5" w16cid:durableId="1962177807">
    <w:abstractNumId w:val="4"/>
  </w:num>
  <w:num w:numId="6" w16cid:durableId="1934044761">
    <w:abstractNumId w:val="1"/>
  </w:num>
  <w:num w:numId="7" w16cid:durableId="53951476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zMzI1MjYzMLE0NbdU0lEKTi0uzszPAykwNKwFAHFqBngtAAAA"/>
  </w:docVars>
  <w:rsids>
    <w:rsidRoot w:val="00014FD9"/>
    <w:rsid w:val="000127E5"/>
    <w:rsid w:val="00014FD9"/>
    <w:rsid w:val="00034A48"/>
    <w:rsid w:val="0004747A"/>
    <w:rsid w:val="00065A6A"/>
    <w:rsid w:val="00080744"/>
    <w:rsid w:val="0009653E"/>
    <w:rsid w:val="00096A73"/>
    <w:rsid w:val="000C067A"/>
    <w:rsid w:val="000C2FF4"/>
    <w:rsid w:val="000E7EDD"/>
    <w:rsid w:val="000F4E5C"/>
    <w:rsid w:val="001024C3"/>
    <w:rsid w:val="00110B67"/>
    <w:rsid w:val="001449B0"/>
    <w:rsid w:val="00153A0C"/>
    <w:rsid w:val="0016486B"/>
    <w:rsid w:val="001C3E89"/>
    <w:rsid w:val="00200445"/>
    <w:rsid w:val="00214741"/>
    <w:rsid w:val="00231DFA"/>
    <w:rsid w:val="00234A9D"/>
    <w:rsid w:val="00246622"/>
    <w:rsid w:val="002475A4"/>
    <w:rsid w:val="0025698C"/>
    <w:rsid w:val="0027311E"/>
    <w:rsid w:val="00284B78"/>
    <w:rsid w:val="002962FF"/>
    <w:rsid w:val="002B5C4A"/>
    <w:rsid w:val="002C22F8"/>
    <w:rsid w:val="002E4C72"/>
    <w:rsid w:val="0031425F"/>
    <w:rsid w:val="0032525A"/>
    <w:rsid w:val="003262AB"/>
    <w:rsid w:val="0033799D"/>
    <w:rsid w:val="00337FD7"/>
    <w:rsid w:val="0034073E"/>
    <w:rsid w:val="00347A59"/>
    <w:rsid w:val="00361864"/>
    <w:rsid w:val="00376E11"/>
    <w:rsid w:val="003850CE"/>
    <w:rsid w:val="00385C15"/>
    <w:rsid w:val="003905F5"/>
    <w:rsid w:val="0039639A"/>
    <w:rsid w:val="003A0E13"/>
    <w:rsid w:val="003C29DC"/>
    <w:rsid w:val="003F51DB"/>
    <w:rsid w:val="004000D4"/>
    <w:rsid w:val="00422A11"/>
    <w:rsid w:val="00464CB5"/>
    <w:rsid w:val="00476227"/>
    <w:rsid w:val="00494AEF"/>
    <w:rsid w:val="004A110D"/>
    <w:rsid w:val="004A5004"/>
    <w:rsid w:val="004D61A9"/>
    <w:rsid w:val="004E1993"/>
    <w:rsid w:val="004E33DB"/>
    <w:rsid w:val="004E3456"/>
    <w:rsid w:val="00505F15"/>
    <w:rsid w:val="005149DB"/>
    <w:rsid w:val="00523340"/>
    <w:rsid w:val="0053105A"/>
    <w:rsid w:val="00533E88"/>
    <w:rsid w:val="005415B6"/>
    <w:rsid w:val="00545CE2"/>
    <w:rsid w:val="00545F4C"/>
    <w:rsid w:val="00580BF6"/>
    <w:rsid w:val="00597E15"/>
    <w:rsid w:val="005A09DB"/>
    <w:rsid w:val="005B12D8"/>
    <w:rsid w:val="005B21DC"/>
    <w:rsid w:val="005B7F03"/>
    <w:rsid w:val="005C324A"/>
    <w:rsid w:val="005D0CC6"/>
    <w:rsid w:val="005F57BC"/>
    <w:rsid w:val="005F7290"/>
    <w:rsid w:val="00603231"/>
    <w:rsid w:val="00607BA9"/>
    <w:rsid w:val="006111DB"/>
    <w:rsid w:val="00616F61"/>
    <w:rsid w:val="0063305E"/>
    <w:rsid w:val="006343FE"/>
    <w:rsid w:val="0065169A"/>
    <w:rsid w:val="0065430E"/>
    <w:rsid w:val="00663775"/>
    <w:rsid w:val="00690FA0"/>
    <w:rsid w:val="006A5244"/>
    <w:rsid w:val="006D712B"/>
    <w:rsid w:val="006E2854"/>
    <w:rsid w:val="007027C5"/>
    <w:rsid w:val="0070409A"/>
    <w:rsid w:val="00713DA7"/>
    <w:rsid w:val="0073663F"/>
    <w:rsid w:val="00745627"/>
    <w:rsid w:val="00752960"/>
    <w:rsid w:val="00753B28"/>
    <w:rsid w:val="00771DE5"/>
    <w:rsid w:val="0079265C"/>
    <w:rsid w:val="007C2CC4"/>
    <w:rsid w:val="007D4DB5"/>
    <w:rsid w:val="007E1E2B"/>
    <w:rsid w:val="007E7270"/>
    <w:rsid w:val="007F4B1D"/>
    <w:rsid w:val="008019E7"/>
    <w:rsid w:val="00813C9F"/>
    <w:rsid w:val="00887A04"/>
    <w:rsid w:val="008A001B"/>
    <w:rsid w:val="008A438D"/>
    <w:rsid w:val="008F542A"/>
    <w:rsid w:val="00910F60"/>
    <w:rsid w:val="00916B34"/>
    <w:rsid w:val="00923737"/>
    <w:rsid w:val="009635F8"/>
    <w:rsid w:val="009767EF"/>
    <w:rsid w:val="0098437C"/>
    <w:rsid w:val="009864B0"/>
    <w:rsid w:val="009D2D7F"/>
    <w:rsid w:val="009E2297"/>
    <w:rsid w:val="009F21E2"/>
    <w:rsid w:val="009F2A74"/>
    <w:rsid w:val="009F44CE"/>
    <w:rsid w:val="00A02771"/>
    <w:rsid w:val="00A12DAD"/>
    <w:rsid w:val="00A156A4"/>
    <w:rsid w:val="00A3093F"/>
    <w:rsid w:val="00A4015E"/>
    <w:rsid w:val="00A51653"/>
    <w:rsid w:val="00A74623"/>
    <w:rsid w:val="00A828B0"/>
    <w:rsid w:val="00A947A5"/>
    <w:rsid w:val="00AA0FE0"/>
    <w:rsid w:val="00AB5BE5"/>
    <w:rsid w:val="00AB70D5"/>
    <w:rsid w:val="00AC4870"/>
    <w:rsid w:val="00AC6496"/>
    <w:rsid w:val="00AD7992"/>
    <w:rsid w:val="00AF72FE"/>
    <w:rsid w:val="00B22FD5"/>
    <w:rsid w:val="00B52727"/>
    <w:rsid w:val="00B90163"/>
    <w:rsid w:val="00B914BF"/>
    <w:rsid w:val="00B9560A"/>
    <w:rsid w:val="00BA1116"/>
    <w:rsid w:val="00BB78B6"/>
    <w:rsid w:val="00BE7170"/>
    <w:rsid w:val="00BE7761"/>
    <w:rsid w:val="00C11BD4"/>
    <w:rsid w:val="00C17B1F"/>
    <w:rsid w:val="00C259CD"/>
    <w:rsid w:val="00C31E98"/>
    <w:rsid w:val="00C5161F"/>
    <w:rsid w:val="00C76EA7"/>
    <w:rsid w:val="00C8757A"/>
    <w:rsid w:val="00C90282"/>
    <w:rsid w:val="00CA1592"/>
    <w:rsid w:val="00CC24BA"/>
    <w:rsid w:val="00CD036A"/>
    <w:rsid w:val="00CD2E4E"/>
    <w:rsid w:val="00CE55C8"/>
    <w:rsid w:val="00CF273B"/>
    <w:rsid w:val="00D17903"/>
    <w:rsid w:val="00D25368"/>
    <w:rsid w:val="00D73313"/>
    <w:rsid w:val="00D90918"/>
    <w:rsid w:val="00D948AD"/>
    <w:rsid w:val="00D95573"/>
    <w:rsid w:val="00DA3159"/>
    <w:rsid w:val="00DE10F0"/>
    <w:rsid w:val="00DE4100"/>
    <w:rsid w:val="00E01172"/>
    <w:rsid w:val="00E02112"/>
    <w:rsid w:val="00E03CF0"/>
    <w:rsid w:val="00E03EDD"/>
    <w:rsid w:val="00E259B9"/>
    <w:rsid w:val="00E37621"/>
    <w:rsid w:val="00E55FCA"/>
    <w:rsid w:val="00E65470"/>
    <w:rsid w:val="00E71143"/>
    <w:rsid w:val="00E82C6F"/>
    <w:rsid w:val="00E97B2E"/>
    <w:rsid w:val="00EA3CAC"/>
    <w:rsid w:val="00EA4128"/>
    <w:rsid w:val="00EA795E"/>
    <w:rsid w:val="00EB7D3D"/>
    <w:rsid w:val="00EE02BB"/>
    <w:rsid w:val="00F1081E"/>
    <w:rsid w:val="00F12E11"/>
    <w:rsid w:val="00F15191"/>
    <w:rsid w:val="00F91323"/>
    <w:rsid w:val="00F924F5"/>
    <w:rsid w:val="00F93A6C"/>
    <w:rsid w:val="00FA1795"/>
    <w:rsid w:val="00FA5F58"/>
    <w:rsid w:val="00FD2359"/>
    <w:rsid w:val="00FD3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F77514"/>
  <w15:chartTrackingRefBased/>
  <w15:docId w15:val="{D322D666-C69A-4C2F-A217-20607EEEF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49DB"/>
    <w:pPr>
      <w:spacing w:after="80" w:line="240" w:lineRule="auto"/>
    </w:pPr>
    <w:rPr>
      <w:rFonts w:eastAsiaTheme="minorEastAsia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14FD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014FD9"/>
    <w:pPr>
      <w:spacing w:after="40"/>
      <w:contextualSpacing/>
      <w:outlineLvl w:val="2"/>
    </w:pPr>
    <w:rPr>
      <w:rFonts w:asciiTheme="majorHAnsi" w:eastAsiaTheme="majorEastAsia" w:hAnsiTheme="majorHAnsi" w:cstheme="majorBidi"/>
      <w:b/>
      <w:bCs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014FD9"/>
    <w:rPr>
      <w:rFonts w:asciiTheme="majorHAnsi" w:eastAsiaTheme="majorEastAsia" w:hAnsiTheme="majorHAnsi" w:cstheme="majorBidi"/>
      <w:b/>
      <w:bCs/>
      <w:color w:val="1F3763" w:themeColor="accent1" w:themeShade="7F"/>
      <w:sz w:val="24"/>
      <w:szCs w:val="24"/>
      <w:lang w:eastAsia="ja-JP"/>
    </w:rPr>
  </w:style>
  <w:style w:type="table" w:styleId="TableGridLight">
    <w:name w:val="Grid Table Light"/>
    <w:basedOn w:val="TableNormal"/>
    <w:uiPriority w:val="40"/>
    <w:rsid w:val="00014FD9"/>
    <w:pPr>
      <w:spacing w:after="0" w:line="240" w:lineRule="auto"/>
    </w:pPr>
    <w:rPr>
      <w:rFonts w:eastAsiaTheme="minorEastAsia"/>
      <w:lang w:eastAsia="ja-JP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014FD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F1081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1081E"/>
    <w:rPr>
      <w:rFonts w:eastAsiaTheme="minorEastAsia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F1081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1081E"/>
    <w:rPr>
      <w:rFonts w:eastAsiaTheme="minorEastAsia"/>
      <w:lang w:eastAsia="ja-JP"/>
    </w:rPr>
  </w:style>
  <w:style w:type="paragraph" w:styleId="ListParagraph">
    <w:name w:val="List Paragraph"/>
    <w:basedOn w:val="Normal"/>
    <w:uiPriority w:val="34"/>
    <w:qFormat/>
    <w:rsid w:val="00214741"/>
    <w:pPr>
      <w:ind w:left="720"/>
      <w:contextualSpacing/>
    </w:pPr>
  </w:style>
  <w:style w:type="paragraph" w:customStyle="1" w:styleId="yiv3259780555msonormal">
    <w:name w:val="yiv3259780555msonormal"/>
    <w:basedOn w:val="Normal"/>
    <w:rsid w:val="00607BA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table" w:styleId="TableGrid">
    <w:name w:val="Table Grid"/>
    <w:basedOn w:val="TableNormal"/>
    <w:uiPriority w:val="39"/>
    <w:rsid w:val="00607B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1</Words>
  <Characters>1432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/>
      <vt:lpstr>        8:00 pm                            Closing </vt:lpstr>
      <vt:lpstr>        Swap Meet</vt:lpstr>
      <vt:lpstr>        4th July Parade</vt:lpstr>
    </vt:vector>
  </TitlesOfParts>
  <Company/>
  <LinksUpToDate>false</LinksUpToDate>
  <CharactersWithSpaces>1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yann Lear</dc:creator>
  <cp:keywords/>
  <dc:description/>
  <cp:lastModifiedBy>Lilyann Lear</cp:lastModifiedBy>
  <cp:revision>2</cp:revision>
  <cp:lastPrinted>2022-02-06T23:37:00Z</cp:lastPrinted>
  <dcterms:created xsi:type="dcterms:W3CDTF">2022-08-11T14:27:00Z</dcterms:created>
  <dcterms:modified xsi:type="dcterms:W3CDTF">2022-08-11T14:27:00Z</dcterms:modified>
</cp:coreProperties>
</file>